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97F262F" w14:textId="77777777" w:rsidR="00916DDF" w:rsidRPr="001C3F4D" w:rsidRDefault="00916DDF" w:rsidP="00916DDF">
      <w:pPr>
        <w:pStyle w:val="Default"/>
        <w:rPr>
          <w:color w:val="auto"/>
        </w:rPr>
      </w:pPr>
    </w:p>
    <w:p w14:paraId="1DE8D9BA" w14:textId="7BC5A88A" w:rsidR="00916DDF" w:rsidRPr="001C3F4D" w:rsidRDefault="00916DDF" w:rsidP="00916DDF">
      <w:pPr>
        <w:pStyle w:val="Default"/>
        <w:jc w:val="center"/>
        <w:rPr>
          <w:rFonts w:asciiTheme="minorHAnsi" w:hAnsiTheme="minorHAnsi" w:cstheme="minorHAnsi"/>
          <w:b/>
          <w:bCs/>
          <w:color w:val="auto"/>
          <w:sz w:val="36"/>
          <w:szCs w:val="36"/>
        </w:rPr>
      </w:pPr>
      <w:r w:rsidRPr="001C3F4D">
        <w:rPr>
          <w:rFonts w:asciiTheme="minorHAnsi" w:hAnsiTheme="minorHAnsi" w:cstheme="minorHAnsi"/>
          <w:b/>
          <w:bCs/>
          <w:color w:val="auto"/>
          <w:sz w:val="36"/>
          <w:szCs w:val="36"/>
        </w:rPr>
        <w:t>CIS6300 Business Data Management</w:t>
      </w:r>
    </w:p>
    <w:p w14:paraId="65329E2D" w14:textId="77777777" w:rsidR="00916DDF" w:rsidRPr="001C3F4D" w:rsidRDefault="00916DDF" w:rsidP="00916DDF">
      <w:pPr>
        <w:pStyle w:val="Default"/>
        <w:jc w:val="center"/>
        <w:rPr>
          <w:rFonts w:asciiTheme="minorHAnsi" w:hAnsiTheme="minorHAnsi" w:cstheme="minorHAnsi"/>
          <w:b/>
          <w:bCs/>
          <w:color w:val="auto"/>
          <w:sz w:val="36"/>
          <w:szCs w:val="36"/>
        </w:rPr>
      </w:pPr>
    </w:p>
    <w:p w14:paraId="4EB2EBD6" w14:textId="27A44D34" w:rsidR="00916DDF" w:rsidRPr="001C3F4D" w:rsidRDefault="00916DDF" w:rsidP="00916DDF">
      <w:pPr>
        <w:pStyle w:val="Default"/>
        <w:jc w:val="center"/>
        <w:rPr>
          <w:rFonts w:asciiTheme="minorHAnsi" w:hAnsiTheme="minorHAnsi" w:cstheme="minorHAnsi"/>
          <w:b/>
          <w:bCs/>
          <w:color w:val="auto"/>
          <w:sz w:val="36"/>
          <w:szCs w:val="36"/>
        </w:rPr>
      </w:pPr>
      <w:r w:rsidRPr="001C3F4D">
        <w:rPr>
          <w:rFonts w:asciiTheme="minorHAnsi" w:hAnsiTheme="minorHAnsi" w:cstheme="minorHAnsi"/>
          <w:b/>
          <w:bCs/>
          <w:color w:val="auto"/>
          <w:sz w:val="36"/>
          <w:szCs w:val="36"/>
        </w:rPr>
        <w:t xml:space="preserve"> [Using Microsoft SQL Server Database]</w:t>
      </w:r>
    </w:p>
    <w:p w14:paraId="58A1E048" w14:textId="77777777" w:rsidR="00916DDF" w:rsidRPr="001C3F4D" w:rsidRDefault="00916DDF" w:rsidP="00916DDF">
      <w:pPr>
        <w:pStyle w:val="Default"/>
        <w:jc w:val="center"/>
        <w:rPr>
          <w:rFonts w:asciiTheme="minorHAnsi" w:hAnsiTheme="minorHAnsi" w:cstheme="minorHAnsi"/>
          <w:b/>
          <w:bCs/>
          <w:color w:val="auto"/>
          <w:sz w:val="36"/>
          <w:szCs w:val="36"/>
        </w:rPr>
      </w:pPr>
    </w:p>
    <w:p w14:paraId="32EC2BD7" w14:textId="77777777" w:rsidR="00916DDF" w:rsidRPr="001C3F4D" w:rsidRDefault="00916DDF" w:rsidP="00916DDF">
      <w:pPr>
        <w:pStyle w:val="Default"/>
        <w:jc w:val="center"/>
        <w:rPr>
          <w:rFonts w:asciiTheme="minorHAnsi" w:hAnsiTheme="minorHAnsi" w:cstheme="minorHAnsi"/>
          <w:b/>
          <w:bCs/>
          <w:color w:val="auto"/>
          <w:sz w:val="36"/>
          <w:szCs w:val="36"/>
        </w:rPr>
      </w:pPr>
    </w:p>
    <w:p w14:paraId="344F4978" w14:textId="552621D1" w:rsidR="00916DDF" w:rsidRPr="001C3F4D" w:rsidRDefault="00916DDF" w:rsidP="00916DDF">
      <w:pPr>
        <w:pStyle w:val="Default"/>
        <w:jc w:val="center"/>
        <w:rPr>
          <w:rFonts w:asciiTheme="minorHAnsi" w:hAnsiTheme="minorHAnsi" w:cstheme="minorHAnsi"/>
          <w:b/>
          <w:bCs/>
          <w:color w:val="auto"/>
          <w:sz w:val="36"/>
          <w:szCs w:val="36"/>
        </w:rPr>
      </w:pPr>
      <w:r w:rsidRPr="001C3F4D">
        <w:rPr>
          <w:rFonts w:asciiTheme="minorHAnsi" w:hAnsiTheme="minorHAnsi" w:cstheme="minorHAnsi"/>
          <w:b/>
          <w:bCs/>
          <w:color w:val="auto"/>
          <w:sz w:val="36"/>
          <w:szCs w:val="36"/>
        </w:rPr>
        <w:t xml:space="preserve">Assignment 3 </w:t>
      </w:r>
    </w:p>
    <w:p w14:paraId="269C27A7" w14:textId="61EB1FD4" w:rsidR="00916DDF" w:rsidRPr="001C3F4D" w:rsidRDefault="00916DDF" w:rsidP="00916DDF">
      <w:pPr>
        <w:jc w:val="center"/>
        <w:rPr>
          <w:rFonts w:cstheme="minorHAnsi"/>
          <w:b/>
          <w:bCs/>
          <w:sz w:val="36"/>
          <w:szCs w:val="36"/>
        </w:rPr>
      </w:pPr>
      <w:r w:rsidRPr="001C3F4D">
        <w:rPr>
          <w:rFonts w:cstheme="minorHAnsi"/>
          <w:b/>
          <w:bCs/>
          <w:sz w:val="36"/>
          <w:szCs w:val="36"/>
        </w:rPr>
        <w:t>Fall 2019</w:t>
      </w:r>
    </w:p>
    <w:p w14:paraId="08FC71EF" w14:textId="57AB9BB7" w:rsidR="00916DDF" w:rsidRPr="001C3F4D" w:rsidRDefault="00916DDF" w:rsidP="00916DDF">
      <w:pPr>
        <w:jc w:val="center"/>
        <w:rPr>
          <w:rFonts w:cstheme="minorHAnsi"/>
          <w:b/>
          <w:bCs/>
          <w:sz w:val="36"/>
          <w:szCs w:val="36"/>
        </w:rPr>
      </w:pPr>
    </w:p>
    <w:p w14:paraId="215C8464" w14:textId="77777777" w:rsidR="001C3F4D" w:rsidRDefault="001C3F4D" w:rsidP="00916DDF">
      <w:pPr>
        <w:jc w:val="center"/>
        <w:rPr>
          <w:rFonts w:cstheme="minorHAnsi"/>
          <w:b/>
          <w:bCs/>
          <w:sz w:val="36"/>
          <w:szCs w:val="36"/>
        </w:rPr>
      </w:pPr>
    </w:p>
    <w:p w14:paraId="6D8196AA" w14:textId="6DC45E24" w:rsidR="00916DDF" w:rsidRPr="001C3F4D" w:rsidRDefault="00916DDF" w:rsidP="00916DDF">
      <w:pPr>
        <w:jc w:val="center"/>
        <w:rPr>
          <w:rFonts w:cstheme="minorHAnsi"/>
          <w:b/>
          <w:bCs/>
          <w:sz w:val="40"/>
          <w:szCs w:val="40"/>
        </w:rPr>
      </w:pPr>
      <w:r w:rsidRPr="001C3F4D">
        <w:rPr>
          <w:rFonts w:cstheme="minorHAnsi"/>
          <w:b/>
          <w:bCs/>
          <w:sz w:val="36"/>
          <w:szCs w:val="36"/>
        </w:rPr>
        <w:t>Sampath Talluri</w:t>
      </w:r>
    </w:p>
    <w:p w14:paraId="4996AB40" w14:textId="754FA6CC" w:rsidR="00916DDF" w:rsidRDefault="00916DDF" w:rsidP="00916DDF">
      <w:pPr>
        <w:rPr>
          <w:rFonts w:cstheme="minorHAnsi"/>
          <w:b/>
          <w:bCs/>
          <w:sz w:val="40"/>
          <w:szCs w:val="40"/>
        </w:rPr>
      </w:pPr>
    </w:p>
    <w:p w14:paraId="0BBEE257" w14:textId="34FDCB65" w:rsidR="001C3F4D" w:rsidRDefault="001C3F4D" w:rsidP="00916DDF">
      <w:pPr>
        <w:rPr>
          <w:rFonts w:cstheme="minorHAnsi"/>
          <w:b/>
          <w:bCs/>
          <w:sz w:val="40"/>
          <w:szCs w:val="40"/>
        </w:rPr>
      </w:pPr>
    </w:p>
    <w:p w14:paraId="0770A67B" w14:textId="07AF666C" w:rsidR="001C3F4D" w:rsidRDefault="001C3F4D" w:rsidP="00916DDF">
      <w:pPr>
        <w:rPr>
          <w:rFonts w:cstheme="minorHAnsi"/>
          <w:b/>
          <w:bCs/>
          <w:sz w:val="40"/>
          <w:szCs w:val="40"/>
        </w:rPr>
      </w:pPr>
    </w:p>
    <w:p w14:paraId="6EF8F760" w14:textId="77777777" w:rsidR="001C3F4D" w:rsidRPr="001C3F4D" w:rsidRDefault="001C3F4D" w:rsidP="00916DDF">
      <w:pPr>
        <w:rPr>
          <w:rFonts w:cstheme="minorHAnsi"/>
          <w:b/>
          <w:bCs/>
          <w:sz w:val="40"/>
          <w:szCs w:val="40"/>
        </w:rPr>
      </w:pPr>
    </w:p>
    <w:p w14:paraId="62209627" w14:textId="77777777" w:rsidR="00916DDF" w:rsidRPr="001C3F4D" w:rsidRDefault="00916DDF" w:rsidP="00916DDF">
      <w:pPr>
        <w:rPr>
          <w:rFonts w:cstheme="minorHAnsi"/>
          <w:b/>
          <w:bCs/>
          <w:sz w:val="40"/>
          <w:szCs w:val="40"/>
        </w:rPr>
      </w:pPr>
    </w:p>
    <w:p w14:paraId="3C9762E4" w14:textId="77777777" w:rsidR="00916DDF" w:rsidRPr="001C3F4D" w:rsidRDefault="00916DDF" w:rsidP="00916DDF">
      <w:pPr>
        <w:rPr>
          <w:rFonts w:cstheme="minorHAnsi"/>
          <w:b/>
          <w:bCs/>
          <w:sz w:val="40"/>
          <w:szCs w:val="40"/>
        </w:rPr>
      </w:pPr>
    </w:p>
    <w:p w14:paraId="3F60AC0F" w14:textId="172D36AE" w:rsidR="00916DDF" w:rsidRPr="001C3F4D" w:rsidRDefault="00916DDF" w:rsidP="00916DDF">
      <w:pPr>
        <w:rPr>
          <w:rFonts w:cstheme="minorHAnsi"/>
          <w:b/>
          <w:bCs/>
          <w:sz w:val="40"/>
          <w:szCs w:val="40"/>
        </w:rPr>
      </w:pPr>
      <w:r w:rsidRPr="001C3F4D">
        <w:rPr>
          <w:rFonts w:cstheme="minorHAnsi"/>
          <w:b/>
          <w:bCs/>
          <w:sz w:val="40"/>
          <w:szCs w:val="40"/>
        </w:rPr>
        <w:t>Part A:</w:t>
      </w:r>
    </w:p>
    <w:p w14:paraId="229A7027" w14:textId="77777777" w:rsidR="00916DDF" w:rsidRPr="001C3F4D" w:rsidRDefault="00916DDF" w:rsidP="00916DDF">
      <w:pPr>
        <w:rPr>
          <w:rFonts w:cstheme="minorHAnsi"/>
          <w:sz w:val="24"/>
          <w:szCs w:val="24"/>
        </w:rPr>
      </w:pPr>
    </w:p>
    <w:p w14:paraId="3C0699B5" w14:textId="7AB59177" w:rsidR="00916DDF" w:rsidRPr="001C3F4D" w:rsidRDefault="00916DDF" w:rsidP="00916DDF">
      <w:pPr>
        <w:rPr>
          <w:rFonts w:cstheme="minorHAnsi"/>
          <w:sz w:val="24"/>
          <w:szCs w:val="24"/>
        </w:rPr>
      </w:pPr>
      <w:r w:rsidRPr="001C3F4D">
        <w:rPr>
          <w:rFonts w:cstheme="minorHAnsi"/>
          <w:sz w:val="24"/>
          <w:szCs w:val="24"/>
        </w:rPr>
        <w:t>Entity: emplevel</w:t>
      </w:r>
    </w:p>
    <w:p w14:paraId="6443896C" w14:textId="77777777" w:rsidR="00916DDF" w:rsidRPr="001C3F4D" w:rsidRDefault="00916DDF" w:rsidP="00916DDF">
      <w:pPr>
        <w:rPr>
          <w:rFonts w:cstheme="minorHAnsi"/>
          <w:sz w:val="24"/>
          <w:szCs w:val="24"/>
        </w:rPr>
      </w:pPr>
      <w:r w:rsidRPr="001C3F4D">
        <w:rPr>
          <w:rFonts w:cstheme="minorHAnsi"/>
          <w:sz w:val="24"/>
          <w:szCs w:val="24"/>
        </w:rPr>
        <w:t>Attributes: LevelNo, LowSalary, HighSalary</w:t>
      </w:r>
    </w:p>
    <w:p w14:paraId="0DFBD7D1" w14:textId="77777777" w:rsidR="00916DDF" w:rsidRPr="001C3F4D" w:rsidRDefault="00916DDF" w:rsidP="00916DDF">
      <w:pPr>
        <w:rPr>
          <w:rFonts w:cstheme="minorHAnsi"/>
          <w:sz w:val="24"/>
          <w:szCs w:val="24"/>
        </w:rPr>
      </w:pPr>
      <w:r w:rsidRPr="001C3F4D">
        <w:rPr>
          <w:rFonts w:cstheme="minorHAnsi"/>
          <w:sz w:val="24"/>
          <w:szCs w:val="24"/>
        </w:rPr>
        <w:t>Primary Key: LevelNo</w:t>
      </w:r>
    </w:p>
    <w:p w14:paraId="11932FC4" w14:textId="77777777" w:rsidR="00916DDF" w:rsidRPr="001C3F4D" w:rsidRDefault="00916DDF" w:rsidP="00916DDF">
      <w:pPr>
        <w:rPr>
          <w:rFonts w:cstheme="minorHAnsi"/>
          <w:sz w:val="24"/>
          <w:szCs w:val="24"/>
        </w:rPr>
      </w:pPr>
      <w:r w:rsidRPr="001C3F4D">
        <w:rPr>
          <w:rFonts w:cstheme="minorHAnsi"/>
          <w:sz w:val="24"/>
          <w:szCs w:val="24"/>
        </w:rPr>
        <w:t>Foreign Key: None</w:t>
      </w:r>
    </w:p>
    <w:p w14:paraId="569C2694" w14:textId="77777777" w:rsidR="00916DDF" w:rsidRPr="001C3F4D" w:rsidRDefault="00916DDF" w:rsidP="00916DDF">
      <w:pPr>
        <w:rPr>
          <w:rFonts w:cstheme="minorHAnsi"/>
          <w:sz w:val="24"/>
          <w:szCs w:val="24"/>
        </w:rPr>
      </w:pPr>
    </w:p>
    <w:p w14:paraId="3F80D455" w14:textId="77777777" w:rsidR="00916DDF" w:rsidRPr="001C3F4D" w:rsidRDefault="00916DDF" w:rsidP="00916DDF">
      <w:pPr>
        <w:rPr>
          <w:rFonts w:cstheme="minorHAnsi"/>
          <w:sz w:val="24"/>
          <w:szCs w:val="24"/>
        </w:rPr>
      </w:pPr>
      <w:r w:rsidRPr="001C3F4D">
        <w:rPr>
          <w:rFonts w:cstheme="minorHAnsi"/>
          <w:sz w:val="24"/>
          <w:szCs w:val="24"/>
        </w:rPr>
        <w:lastRenderedPageBreak/>
        <w:t>Entity: Position</w:t>
      </w:r>
    </w:p>
    <w:p w14:paraId="4C5E8F2E" w14:textId="77777777" w:rsidR="00916DDF" w:rsidRPr="001C3F4D" w:rsidRDefault="00916DDF" w:rsidP="00916DDF">
      <w:pPr>
        <w:rPr>
          <w:rFonts w:cstheme="minorHAnsi"/>
          <w:sz w:val="24"/>
          <w:szCs w:val="24"/>
        </w:rPr>
      </w:pPr>
      <w:r w:rsidRPr="001C3F4D">
        <w:rPr>
          <w:rFonts w:cstheme="minorHAnsi"/>
          <w:sz w:val="24"/>
          <w:szCs w:val="24"/>
        </w:rPr>
        <w:t>Attributes: PositionID, PosDec</w:t>
      </w:r>
    </w:p>
    <w:p w14:paraId="62A7AA6E" w14:textId="77777777" w:rsidR="00916DDF" w:rsidRPr="001C3F4D" w:rsidRDefault="00916DDF" w:rsidP="00916DDF">
      <w:pPr>
        <w:rPr>
          <w:rFonts w:cstheme="minorHAnsi"/>
          <w:sz w:val="24"/>
          <w:szCs w:val="24"/>
        </w:rPr>
      </w:pPr>
      <w:r w:rsidRPr="001C3F4D">
        <w:rPr>
          <w:rFonts w:cstheme="minorHAnsi"/>
          <w:sz w:val="24"/>
          <w:szCs w:val="24"/>
        </w:rPr>
        <w:t>Primary Key: PositionID</w:t>
      </w:r>
    </w:p>
    <w:p w14:paraId="55422C2E" w14:textId="77777777" w:rsidR="00916DDF" w:rsidRPr="001C3F4D" w:rsidRDefault="00916DDF" w:rsidP="00916DDF">
      <w:pPr>
        <w:rPr>
          <w:rFonts w:cstheme="minorHAnsi"/>
          <w:sz w:val="24"/>
          <w:szCs w:val="24"/>
        </w:rPr>
      </w:pPr>
      <w:r w:rsidRPr="001C3F4D">
        <w:rPr>
          <w:rFonts w:cstheme="minorHAnsi"/>
          <w:sz w:val="24"/>
          <w:szCs w:val="24"/>
        </w:rPr>
        <w:t>Foreign Key: None</w:t>
      </w:r>
    </w:p>
    <w:p w14:paraId="66A5C1F7" w14:textId="77777777" w:rsidR="00916DDF" w:rsidRPr="001C3F4D" w:rsidRDefault="00916DDF" w:rsidP="00916DDF">
      <w:pPr>
        <w:rPr>
          <w:rFonts w:cstheme="minorHAnsi"/>
          <w:sz w:val="24"/>
          <w:szCs w:val="24"/>
        </w:rPr>
      </w:pPr>
    </w:p>
    <w:p w14:paraId="000F1818" w14:textId="77777777" w:rsidR="00916DDF" w:rsidRPr="001C3F4D" w:rsidRDefault="00916DDF" w:rsidP="00916DDF">
      <w:pPr>
        <w:rPr>
          <w:rFonts w:cstheme="minorHAnsi"/>
          <w:sz w:val="24"/>
          <w:szCs w:val="24"/>
        </w:rPr>
      </w:pPr>
      <w:r w:rsidRPr="001C3F4D">
        <w:rPr>
          <w:rFonts w:cstheme="minorHAnsi"/>
          <w:sz w:val="24"/>
          <w:szCs w:val="24"/>
        </w:rPr>
        <w:t>Entity: qualification</w:t>
      </w:r>
    </w:p>
    <w:p w14:paraId="5E1C11C1" w14:textId="77777777" w:rsidR="00916DDF" w:rsidRPr="001C3F4D" w:rsidRDefault="00916DDF" w:rsidP="00916DDF">
      <w:pPr>
        <w:rPr>
          <w:rFonts w:cstheme="minorHAnsi"/>
          <w:sz w:val="24"/>
          <w:szCs w:val="24"/>
        </w:rPr>
      </w:pPr>
      <w:r w:rsidRPr="001C3F4D">
        <w:rPr>
          <w:rFonts w:cstheme="minorHAnsi"/>
          <w:sz w:val="24"/>
          <w:szCs w:val="24"/>
        </w:rPr>
        <w:t>Attributes: QualId, QualDesc</w:t>
      </w:r>
    </w:p>
    <w:p w14:paraId="75E20C6D" w14:textId="77777777" w:rsidR="00916DDF" w:rsidRPr="001C3F4D" w:rsidRDefault="00916DDF" w:rsidP="00916DDF">
      <w:pPr>
        <w:rPr>
          <w:rFonts w:cstheme="minorHAnsi"/>
          <w:sz w:val="24"/>
          <w:szCs w:val="24"/>
        </w:rPr>
      </w:pPr>
      <w:r w:rsidRPr="001C3F4D">
        <w:rPr>
          <w:rFonts w:cstheme="minorHAnsi"/>
          <w:sz w:val="24"/>
          <w:szCs w:val="24"/>
        </w:rPr>
        <w:t>Primary Key: QualId</w:t>
      </w:r>
    </w:p>
    <w:p w14:paraId="7C03ADFA" w14:textId="77777777" w:rsidR="00916DDF" w:rsidRPr="001C3F4D" w:rsidRDefault="00916DDF" w:rsidP="00916DDF">
      <w:pPr>
        <w:rPr>
          <w:rFonts w:cstheme="minorHAnsi"/>
          <w:sz w:val="24"/>
          <w:szCs w:val="24"/>
        </w:rPr>
      </w:pPr>
      <w:r w:rsidRPr="001C3F4D">
        <w:rPr>
          <w:rFonts w:cstheme="minorHAnsi"/>
          <w:sz w:val="24"/>
          <w:szCs w:val="24"/>
        </w:rPr>
        <w:t>Foreign Key: None</w:t>
      </w:r>
    </w:p>
    <w:p w14:paraId="34363DBE" w14:textId="77777777" w:rsidR="00916DDF" w:rsidRPr="001C3F4D" w:rsidRDefault="00916DDF" w:rsidP="00916DDF">
      <w:pPr>
        <w:rPr>
          <w:rFonts w:cstheme="minorHAnsi"/>
          <w:sz w:val="24"/>
          <w:szCs w:val="24"/>
        </w:rPr>
      </w:pPr>
    </w:p>
    <w:p w14:paraId="1FEB677C" w14:textId="77777777" w:rsidR="00916DDF" w:rsidRPr="001C3F4D" w:rsidRDefault="00916DDF" w:rsidP="00916DDF">
      <w:pPr>
        <w:rPr>
          <w:rFonts w:cstheme="minorHAnsi"/>
          <w:sz w:val="24"/>
          <w:szCs w:val="24"/>
        </w:rPr>
      </w:pPr>
      <w:r w:rsidRPr="001C3F4D">
        <w:rPr>
          <w:rFonts w:cstheme="minorHAnsi"/>
          <w:sz w:val="24"/>
          <w:szCs w:val="24"/>
        </w:rPr>
        <w:t>Entity: dept</w:t>
      </w:r>
    </w:p>
    <w:p w14:paraId="24EDC223" w14:textId="77777777" w:rsidR="00916DDF" w:rsidRPr="001C3F4D" w:rsidRDefault="00916DDF" w:rsidP="00916DDF">
      <w:pPr>
        <w:rPr>
          <w:rFonts w:cstheme="minorHAnsi"/>
          <w:sz w:val="24"/>
          <w:szCs w:val="24"/>
        </w:rPr>
      </w:pPr>
      <w:r w:rsidRPr="001C3F4D">
        <w:rPr>
          <w:rFonts w:cstheme="minorHAnsi"/>
          <w:sz w:val="24"/>
          <w:szCs w:val="24"/>
        </w:rPr>
        <w:t>Attributes: DeptId, DeptName, Location, EmployeeId</w:t>
      </w:r>
    </w:p>
    <w:p w14:paraId="503D7422" w14:textId="77777777" w:rsidR="00916DDF" w:rsidRPr="001C3F4D" w:rsidRDefault="00916DDF" w:rsidP="00916DDF">
      <w:pPr>
        <w:rPr>
          <w:rFonts w:cstheme="minorHAnsi"/>
          <w:sz w:val="24"/>
          <w:szCs w:val="24"/>
        </w:rPr>
      </w:pPr>
      <w:r w:rsidRPr="001C3F4D">
        <w:rPr>
          <w:rFonts w:cstheme="minorHAnsi"/>
          <w:sz w:val="24"/>
          <w:szCs w:val="24"/>
        </w:rPr>
        <w:t>Primary Key: DeptId</w:t>
      </w:r>
    </w:p>
    <w:p w14:paraId="609D17C3" w14:textId="77777777" w:rsidR="00916DDF" w:rsidRPr="001C3F4D" w:rsidRDefault="00916DDF" w:rsidP="00916DDF">
      <w:pPr>
        <w:rPr>
          <w:rFonts w:cstheme="minorHAnsi"/>
          <w:sz w:val="24"/>
          <w:szCs w:val="24"/>
        </w:rPr>
      </w:pPr>
      <w:r w:rsidRPr="001C3F4D">
        <w:rPr>
          <w:rFonts w:cstheme="minorHAnsi"/>
          <w:sz w:val="24"/>
          <w:szCs w:val="24"/>
        </w:rPr>
        <w:t>Foreign Key: EmployeeId</w:t>
      </w:r>
    </w:p>
    <w:p w14:paraId="05A584C3" w14:textId="77777777" w:rsidR="00916DDF" w:rsidRPr="001C3F4D" w:rsidRDefault="00916DDF" w:rsidP="00916DDF">
      <w:pPr>
        <w:rPr>
          <w:rFonts w:cstheme="minorHAnsi"/>
          <w:sz w:val="24"/>
          <w:szCs w:val="24"/>
        </w:rPr>
      </w:pPr>
    </w:p>
    <w:p w14:paraId="39E2D60D" w14:textId="77777777" w:rsidR="00916DDF" w:rsidRPr="001C3F4D" w:rsidRDefault="00916DDF" w:rsidP="00916DDF">
      <w:pPr>
        <w:rPr>
          <w:rFonts w:cstheme="minorHAnsi"/>
          <w:sz w:val="24"/>
          <w:szCs w:val="24"/>
        </w:rPr>
      </w:pPr>
      <w:r w:rsidRPr="001C3F4D">
        <w:rPr>
          <w:rFonts w:cstheme="minorHAnsi"/>
          <w:sz w:val="24"/>
          <w:szCs w:val="24"/>
        </w:rPr>
        <w:t>Entity: employee</w:t>
      </w:r>
    </w:p>
    <w:p w14:paraId="4E3A86D1" w14:textId="2EDF3DDD" w:rsidR="00916DDF" w:rsidRPr="001C3F4D" w:rsidRDefault="00916DDF" w:rsidP="00916DDF">
      <w:pPr>
        <w:rPr>
          <w:rFonts w:cstheme="minorHAnsi"/>
          <w:sz w:val="24"/>
          <w:szCs w:val="24"/>
        </w:rPr>
      </w:pPr>
      <w:r w:rsidRPr="001C3F4D">
        <w:rPr>
          <w:rFonts w:cstheme="minorHAnsi"/>
          <w:sz w:val="24"/>
          <w:szCs w:val="24"/>
        </w:rPr>
        <w:t>Attributes: EmployeeId, Lname, Fname, PositionId, Supervisor, HireDate, Salary, Commission, DeptId, QualId</w:t>
      </w:r>
    </w:p>
    <w:p w14:paraId="3652CE74" w14:textId="77777777" w:rsidR="00916DDF" w:rsidRPr="001C3F4D" w:rsidRDefault="00916DDF" w:rsidP="00916DDF">
      <w:pPr>
        <w:rPr>
          <w:rFonts w:cstheme="minorHAnsi"/>
          <w:sz w:val="24"/>
          <w:szCs w:val="24"/>
        </w:rPr>
      </w:pPr>
      <w:r w:rsidRPr="001C3F4D">
        <w:rPr>
          <w:rFonts w:cstheme="minorHAnsi"/>
          <w:sz w:val="24"/>
          <w:szCs w:val="24"/>
        </w:rPr>
        <w:t>Primary Key: EmployeeId</w:t>
      </w:r>
    </w:p>
    <w:p w14:paraId="21C6F968" w14:textId="77777777" w:rsidR="00916DDF" w:rsidRPr="001C3F4D" w:rsidRDefault="00916DDF" w:rsidP="00916DDF">
      <w:pPr>
        <w:rPr>
          <w:rFonts w:cstheme="minorHAnsi"/>
          <w:sz w:val="24"/>
          <w:szCs w:val="24"/>
        </w:rPr>
      </w:pPr>
      <w:r w:rsidRPr="001C3F4D">
        <w:rPr>
          <w:rFonts w:cstheme="minorHAnsi"/>
          <w:sz w:val="24"/>
          <w:szCs w:val="24"/>
        </w:rPr>
        <w:t>Foreign Key: PositionId, Supervisor, DeptId, QualId</w:t>
      </w:r>
    </w:p>
    <w:p w14:paraId="695AC646" w14:textId="77777777" w:rsidR="00916DDF" w:rsidRPr="001C3F4D" w:rsidRDefault="00916DDF" w:rsidP="00916DDF">
      <w:pPr>
        <w:rPr>
          <w:rFonts w:cstheme="minorHAnsi"/>
          <w:sz w:val="24"/>
          <w:szCs w:val="24"/>
        </w:rPr>
      </w:pPr>
    </w:p>
    <w:p w14:paraId="5A754DCF" w14:textId="77777777" w:rsidR="00916DDF" w:rsidRPr="001C3F4D" w:rsidRDefault="00916DDF" w:rsidP="00916DDF">
      <w:pPr>
        <w:rPr>
          <w:rFonts w:cstheme="minorHAnsi"/>
          <w:sz w:val="24"/>
          <w:szCs w:val="24"/>
        </w:rPr>
      </w:pPr>
      <w:r w:rsidRPr="001C3F4D">
        <w:rPr>
          <w:rFonts w:cstheme="minorHAnsi"/>
          <w:sz w:val="24"/>
          <w:szCs w:val="24"/>
        </w:rPr>
        <w:t>Entity: dependent</w:t>
      </w:r>
    </w:p>
    <w:p w14:paraId="6136EAFE" w14:textId="77777777" w:rsidR="00916DDF" w:rsidRPr="001C3F4D" w:rsidRDefault="00916DDF" w:rsidP="00916DDF">
      <w:pPr>
        <w:rPr>
          <w:rFonts w:cstheme="minorHAnsi"/>
          <w:sz w:val="24"/>
          <w:szCs w:val="24"/>
        </w:rPr>
      </w:pPr>
      <w:r w:rsidRPr="001C3F4D">
        <w:rPr>
          <w:rFonts w:cstheme="minorHAnsi"/>
          <w:sz w:val="24"/>
          <w:szCs w:val="24"/>
        </w:rPr>
        <w:t>Attributes: EmployeeId, DependentId, DepDOB, Relation</w:t>
      </w:r>
    </w:p>
    <w:p w14:paraId="12E20897" w14:textId="3D83B286" w:rsidR="00916DDF" w:rsidRPr="001C3F4D" w:rsidRDefault="00916DDF" w:rsidP="00916DDF">
      <w:pPr>
        <w:rPr>
          <w:rFonts w:cstheme="minorHAnsi"/>
          <w:sz w:val="24"/>
          <w:szCs w:val="24"/>
        </w:rPr>
      </w:pPr>
      <w:r w:rsidRPr="001C3F4D">
        <w:rPr>
          <w:rFonts w:cstheme="minorHAnsi"/>
          <w:sz w:val="24"/>
          <w:szCs w:val="24"/>
        </w:rPr>
        <w:t>Primary Key: DependentId</w:t>
      </w:r>
      <w:r w:rsidR="007D737D" w:rsidRPr="001C3F4D">
        <w:rPr>
          <w:rFonts w:cstheme="minorHAnsi"/>
          <w:sz w:val="24"/>
          <w:szCs w:val="24"/>
        </w:rPr>
        <w:t>, EmployeeId</w:t>
      </w:r>
    </w:p>
    <w:p w14:paraId="58D23876" w14:textId="2100AEE6" w:rsidR="00916DDF" w:rsidRPr="001C3F4D" w:rsidRDefault="00916DDF" w:rsidP="00916DDF">
      <w:pPr>
        <w:rPr>
          <w:rFonts w:cstheme="minorHAnsi"/>
          <w:sz w:val="24"/>
          <w:szCs w:val="24"/>
        </w:rPr>
      </w:pPr>
      <w:r w:rsidRPr="001C3F4D">
        <w:rPr>
          <w:rFonts w:cstheme="minorHAnsi"/>
          <w:sz w:val="24"/>
          <w:szCs w:val="24"/>
        </w:rPr>
        <w:t>Foreign Key: EmployeeId</w:t>
      </w:r>
    </w:p>
    <w:p w14:paraId="3242708B" w14:textId="39E446CF" w:rsidR="00916DDF" w:rsidRPr="001C3F4D" w:rsidRDefault="00916DDF" w:rsidP="00916DDF">
      <w:pPr>
        <w:rPr>
          <w:rFonts w:cstheme="minorHAnsi"/>
          <w:sz w:val="24"/>
          <w:szCs w:val="24"/>
        </w:rPr>
      </w:pPr>
    </w:p>
    <w:p w14:paraId="057D4387" w14:textId="31943ABB" w:rsidR="00916DDF" w:rsidRPr="001C3F4D" w:rsidRDefault="00916DDF" w:rsidP="00916DDF">
      <w:pPr>
        <w:rPr>
          <w:rFonts w:cstheme="minorHAnsi"/>
          <w:sz w:val="24"/>
          <w:szCs w:val="24"/>
        </w:rPr>
      </w:pPr>
    </w:p>
    <w:p w14:paraId="1E9DE39D" w14:textId="49C755B6" w:rsidR="00916DDF" w:rsidRPr="001C3F4D" w:rsidRDefault="001C3F4D" w:rsidP="00916DDF">
      <w:pPr>
        <w:rPr>
          <w:rFonts w:cstheme="minorHAnsi"/>
          <w:b/>
          <w:bCs/>
          <w:sz w:val="24"/>
          <w:szCs w:val="24"/>
        </w:rPr>
      </w:pPr>
      <w:bookmarkStart w:id="0" w:name="_GoBack"/>
      <w:bookmarkEnd w:id="0"/>
      <w:r w:rsidRPr="001C3F4D">
        <w:rPr>
          <w:rFonts w:cstheme="minorHAnsi"/>
          <w:b/>
          <w:bCs/>
          <w:sz w:val="24"/>
          <w:szCs w:val="24"/>
        </w:rPr>
        <w:lastRenderedPageBreak/>
        <w:t>ERD</w:t>
      </w:r>
    </w:p>
    <w:p w14:paraId="52146200" w14:textId="73006E24" w:rsidR="00916DDF" w:rsidRPr="001C3F4D" w:rsidRDefault="00916DDF" w:rsidP="00916DDF">
      <w:pPr>
        <w:rPr>
          <w:rFonts w:cstheme="minorHAnsi"/>
          <w:sz w:val="24"/>
          <w:szCs w:val="24"/>
        </w:rPr>
      </w:pPr>
    </w:p>
    <w:p w14:paraId="728E5A9A" w14:textId="77777777" w:rsidR="00916DDF" w:rsidRPr="001C3F4D" w:rsidRDefault="00916DDF" w:rsidP="00916DDF">
      <w:pPr>
        <w:rPr>
          <w:rFonts w:cstheme="minorHAnsi"/>
          <w:sz w:val="24"/>
          <w:szCs w:val="24"/>
        </w:rPr>
      </w:pPr>
    </w:p>
    <w:p w14:paraId="3622EDEF" w14:textId="750EC708" w:rsidR="00916DDF" w:rsidRPr="001C3F4D" w:rsidRDefault="00916DDF" w:rsidP="00BE370B">
      <w:pPr>
        <w:rPr>
          <w:rFonts w:cstheme="minorHAnsi"/>
          <w:sz w:val="24"/>
          <w:szCs w:val="24"/>
        </w:rPr>
      </w:pPr>
    </w:p>
    <w:p w14:paraId="52F67C9C" w14:textId="55174C81" w:rsidR="00916DDF" w:rsidRPr="001C3F4D" w:rsidRDefault="00916DDF" w:rsidP="00BE370B">
      <w:pPr>
        <w:rPr>
          <w:rFonts w:cstheme="minorHAnsi"/>
          <w:sz w:val="24"/>
          <w:szCs w:val="24"/>
        </w:rPr>
      </w:pPr>
    </w:p>
    <w:p w14:paraId="79DED6EA" w14:textId="74E7B7FB" w:rsidR="00916DDF" w:rsidRPr="001C3F4D" w:rsidRDefault="00916DDF" w:rsidP="00BE370B">
      <w:pPr>
        <w:rPr>
          <w:rFonts w:cstheme="minorHAnsi"/>
          <w:sz w:val="24"/>
          <w:szCs w:val="24"/>
        </w:rPr>
      </w:pPr>
    </w:p>
    <w:p w14:paraId="788A0474" w14:textId="20064B1B" w:rsidR="00916DDF" w:rsidRPr="001C3F4D" w:rsidRDefault="00916DDF" w:rsidP="00BE370B">
      <w:pPr>
        <w:rPr>
          <w:rFonts w:cstheme="minorHAnsi"/>
          <w:b/>
          <w:bCs/>
          <w:sz w:val="40"/>
          <w:szCs w:val="40"/>
        </w:rPr>
      </w:pPr>
      <w:r w:rsidRPr="001C3F4D">
        <w:rPr>
          <w:rFonts w:cstheme="minorHAnsi"/>
          <w:b/>
          <w:bCs/>
          <w:sz w:val="40"/>
          <w:szCs w:val="40"/>
        </w:rPr>
        <w:t>Part B</w:t>
      </w:r>
    </w:p>
    <w:p w14:paraId="1B91E047" w14:textId="77777777" w:rsidR="00BE370B" w:rsidRPr="001C3F4D" w:rsidRDefault="00BE370B" w:rsidP="00BE37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9"/>
          <w:szCs w:val="19"/>
          <w:highlight w:val="white"/>
        </w:rPr>
      </w:pPr>
      <w:r w:rsidRPr="001C3F4D">
        <w:rPr>
          <w:rFonts w:ascii="Consolas" w:hAnsi="Consolas" w:cs="Consolas"/>
          <w:sz w:val="19"/>
          <w:szCs w:val="19"/>
          <w:highlight w:val="white"/>
        </w:rPr>
        <w:t xml:space="preserve">CREATE TABLE zip </w:t>
      </w:r>
    </w:p>
    <w:p w14:paraId="4655CDF9" w14:textId="77777777" w:rsidR="00BE370B" w:rsidRPr="001C3F4D" w:rsidRDefault="00BE370B" w:rsidP="00BE37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9"/>
          <w:szCs w:val="19"/>
          <w:highlight w:val="white"/>
        </w:rPr>
      </w:pPr>
      <w:r w:rsidRPr="001C3F4D">
        <w:rPr>
          <w:rFonts w:ascii="Consolas" w:hAnsi="Consolas" w:cs="Consolas"/>
          <w:sz w:val="19"/>
          <w:szCs w:val="19"/>
          <w:highlight w:val="white"/>
        </w:rPr>
        <w:t xml:space="preserve">(ZIP CHAR(5), city varchar(20), state varchar(20), </w:t>
      </w:r>
    </w:p>
    <w:p w14:paraId="2E888986" w14:textId="56ED0191" w:rsidR="00BE370B" w:rsidRPr="001C3F4D" w:rsidRDefault="00BE370B" w:rsidP="00BE370B">
      <w:pPr>
        <w:rPr>
          <w:rFonts w:ascii="Consolas" w:hAnsi="Consolas" w:cs="Consolas"/>
          <w:sz w:val="19"/>
          <w:szCs w:val="19"/>
        </w:rPr>
      </w:pPr>
      <w:r w:rsidRPr="001C3F4D">
        <w:rPr>
          <w:rFonts w:ascii="Consolas" w:hAnsi="Consolas" w:cs="Consolas"/>
          <w:sz w:val="19"/>
          <w:szCs w:val="19"/>
          <w:highlight w:val="white"/>
        </w:rPr>
        <w:t>CONSTRAINT zip_zip_pk PRIMARY KEY (ZIP));</w:t>
      </w:r>
    </w:p>
    <w:p w14:paraId="5D61FEB3" w14:textId="13750FDE" w:rsidR="00BE370B" w:rsidRPr="001C3F4D" w:rsidRDefault="00BE370B" w:rsidP="00BE370B">
      <w:pPr>
        <w:rPr>
          <w:rFonts w:ascii="Consolas" w:hAnsi="Consolas" w:cs="Consolas"/>
          <w:sz w:val="19"/>
          <w:szCs w:val="19"/>
        </w:rPr>
      </w:pPr>
    </w:p>
    <w:p w14:paraId="320936DE" w14:textId="77777777" w:rsidR="00BE370B" w:rsidRPr="001C3F4D" w:rsidRDefault="00BE370B" w:rsidP="00BE37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9"/>
          <w:szCs w:val="19"/>
          <w:highlight w:val="white"/>
        </w:rPr>
      </w:pPr>
      <w:r w:rsidRPr="001C3F4D">
        <w:rPr>
          <w:rFonts w:ascii="Consolas" w:hAnsi="Consolas" w:cs="Consolas"/>
          <w:sz w:val="19"/>
          <w:szCs w:val="19"/>
          <w:highlight w:val="white"/>
        </w:rPr>
        <w:t xml:space="preserve">CREATE TABLE customer </w:t>
      </w:r>
    </w:p>
    <w:p w14:paraId="268AA869" w14:textId="77777777" w:rsidR="00BE370B" w:rsidRPr="001C3F4D" w:rsidRDefault="00BE370B" w:rsidP="00BE37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9"/>
          <w:szCs w:val="19"/>
          <w:highlight w:val="white"/>
        </w:rPr>
      </w:pPr>
      <w:r w:rsidRPr="001C3F4D">
        <w:rPr>
          <w:rFonts w:ascii="Consolas" w:hAnsi="Consolas" w:cs="Consolas"/>
          <w:sz w:val="19"/>
          <w:szCs w:val="19"/>
          <w:highlight w:val="white"/>
        </w:rPr>
        <w:t xml:space="preserve">(CUSTID DECIMAL, FName VARCHAR(20), LName VARCHAR(20), Street VARCHAR(20), ZIP CHAR(5), </w:t>
      </w:r>
    </w:p>
    <w:p w14:paraId="306B7BBE" w14:textId="77777777" w:rsidR="00BE370B" w:rsidRPr="001C3F4D" w:rsidRDefault="00BE370B" w:rsidP="00BE370B">
      <w:pPr>
        <w:rPr>
          <w:rFonts w:ascii="Consolas" w:hAnsi="Consolas" w:cs="Consolas"/>
          <w:sz w:val="19"/>
          <w:szCs w:val="19"/>
        </w:rPr>
      </w:pPr>
      <w:r w:rsidRPr="001C3F4D">
        <w:rPr>
          <w:rFonts w:ascii="Consolas" w:hAnsi="Consolas" w:cs="Consolas"/>
          <w:sz w:val="19"/>
          <w:szCs w:val="19"/>
          <w:highlight w:val="white"/>
        </w:rPr>
        <w:t>CONSTRAINT customer_custid_pk PRIMARY KEY (CUSTID), CONSTRAINT zip_zip_fk FOREIGN KEY(ZIP) REFERENCES zip (ZIP));</w:t>
      </w:r>
    </w:p>
    <w:p w14:paraId="550E1052" w14:textId="17950E4E" w:rsidR="00BE370B" w:rsidRPr="001C3F4D" w:rsidRDefault="00BE370B" w:rsidP="00BE370B">
      <w:pPr>
        <w:rPr>
          <w:rFonts w:ascii="Consolas" w:hAnsi="Consolas" w:cs="Consolas"/>
          <w:sz w:val="19"/>
          <w:szCs w:val="19"/>
        </w:rPr>
      </w:pPr>
    </w:p>
    <w:p w14:paraId="63407B80" w14:textId="77777777" w:rsidR="00BE370B" w:rsidRPr="001C3F4D" w:rsidRDefault="00BE370B" w:rsidP="00BE37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9"/>
          <w:szCs w:val="19"/>
          <w:highlight w:val="white"/>
        </w:rPr>
      </w:pPr>
      <w:r w:rsidRPr="001C3F4D">
        <w:rPr>
          <w:rFonts w:ascii="Consolas" w:hAnsi="Consolas" w:cs="Consolas"/>
          <w:sz w:val="19"/>
          <w:szCs w:val="19"/>
          <w:highlight w:val="white"/>
        </w:rPr>
        <w:t xml:space="preserve">CREATE TABLE sales_header </w:t>
      </w:r>
    </w:p>
    <w:p w14:paraId="3BCEC7C0" w14:textId="77777777" w:rsidR="00BE370B" w:rsidRPr="001C3F4D" w:rsidRDefault="00BE370B" w:rsidP="00BE37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9"/>
          <w:szCs w:val="19"/>
          <w:highlight w:val="white"/>
        </w:rPr>
      </w:pPr>
      <w:r w:rsidRPr="001C3F4D">
        <w:rPr>
          <w:rFonts w:ascii="Consolas" w:hAnsi="Consolas" w:cs="Consolas"/>
          <w:sz w:val="19"/>
          <w:szCs w:val="19"/>
          <w:highlight w:val="white"/>
        </w:rPr>
        <w:t xml:space="preserve">(SID INT, SaleDate DATE, SaleAmount DECIMAL, </w:t>
      </w:r>
    </w:p>
    <w:p w14:paraId="4C528B1F" w14:textId="2676F953" w:rsidR="00BE370B" w:rsidRPr="001C3F4D" w:rsidRDefault="00BE370B" w:rsidP="00BE370B">
      <w:pPr>
        <w:rPr>
          <w:rFonts w:ascii="Consolas" w:hAnsi="Consolas" w:cs="Consolas"/>
          <w:sz w:val="19"/>
          <w:szCs w:val="19"/>
        </w:rPr>
      </w:pPr>
      <w:r w:rsidRPr="001C3F4D">
        <w:rPr>
          <w:rFonts w:ascii="Consolas" w:hAnsi="Consolas" w:cs="Consolas"/>
          <w:sz w:val="19"/>
          <w:szCs w:val="19"/>
          <w:highlight w:val="white"/>
        </w:rPr>
        <w:t>CONSTRAINT sales_header_sid_pk PRIMARY KEY (SID));</w:t>
      </w:r>
    </w:p>
    <w:p w14:paraId="3D479BB3" w14:textId="7F2D04DB" w:rsidR="00BE370B" w:rsidRPr="001C3F4D" w:rsidRDefault="00BE370B" w:rsidP="00BE370B">
      <w:pPr>
        <w:rPr>
          <w:rFonts w:ascii="Consolas" w:hAnsi="Consolas" w:cs="Consolas"/>
          <w:sz w:val="19"/>
          <w:szCs w:val="19"/>
        </w:rPr>
      </w:pPr>
    </w:p>
    <w:p w14:paraId="4018E8DF" w14:textId="77777777" w:rsidR="00BE370B" w:rsidRPr="001C3F4D" w:rsidRDefault="00BE370B" w:rsidP="00BE37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9"/>
          <w:szCs w:val="19"/>
          <w:highlight w:val="white"/>
        </w:rPr>
      </w:pPr>
      <w:r w:rsidRPr="001C3F4D">
        <w:rPr>
          <w:rFonts w:ascii="Consolas" w:hAnsi="Consolas" w:cs="Consolas"/>
          <w:sz w:val="19"/>
          <w:szCs w:val="19"/>
          <w:highlight w:val="white"/>
        </w:rPr>
        <w:t xml:space="preserve">CREATE TABLE component </w:t>
      </w:r>
    </w:p>
    <w:p w14:paraId="7D2035CC" w14:textId="45BAAA4D" w:rsidR="00BE370B" w:rsidRPr="001C3F4D" w:rsidRDefault="00BE370B" w:rsidP="00BE37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9"/>
          <w:szCs w:val="19"/>
          <w:highlight w:val="white"/>
        </w:rPr>
      </w:pPr>
      <w:r w:rsidRPr="001C3F4D">
        <w:rPr>
          <w:rFonts w:ascii="Consolas" w:hAnsi="Consolas" w:cs="Consolas"/>
          <w:sz w:val="19"/>
          <w:szCs w:val="19"/>
          <w:highlight w:val="white"/>
        </w:rPr>
        <w:t>(COMPID INT, Description VARCHAR(20), Qty_On_Head INT,  Qty_Reserved INT,  Qty_Available INT,  CONSTRAINT component_compid_pk PRIMARY KEY (COMPID));</w:t>
      </w:r>
    </w:p>
    <w:p w14:paraId="708BF26B" w14:textId="43DFEC1B" w:rsidR="00803E9F" w:rsidRPr="001C3F4D" w:rsidRDefault="00803E9F" w:rsidP="00BE370B"/>
    <w:p w14:paraId="288B6AE1" w14:textId="77777777" w:rsidR="00803E9F" w:rsidRPr="001C3F4D" w:rsidRDefault="00803E9F" w:rsidP="00803E9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9"/>
          <w:szCs w:val="19"/>
          <w:highlight w:val="white"/>
        </w:rPr>
      </w:pPr>
      <w:r w:rsidRPr="001C3F4D">
        <w:rPr>
          <w:rFonts w:ascii="Consolas" w:hAnsi="Consolas" w:cs="Consolas"/>
          <w:sz w:val="19"/>
          <w:szCs w:val="19"/>
          <w:highlight w:val="white"/>
        </w:rPr>
        <w:t xml:space="preserve">CREATE TABLE equipment </w:t>
      </w:r>
    </w:p>
    <w:p w14:paraId="3CD32BDF" w14:textId="20168C6B" w:rsidR="00803E9F" w:rsidRPr="001C3F4D" w:rsidRDefault="00803E9F" w:rsidP="00803E9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9"/>
          <w:szCs w:val="19"/>
          <w:highlight w:val="white"/>
        </w:rPr>
      </w:pPr>
      <w:r w:rsidRPr="001C3F4D">
        <w:rPr>
          <w:rFonts w:ascii="Consolas" w:hAnsi="Consolas" w:cs="Consolas"/>
          <w:sz w:val="19"/>
          <w:szCs w:val="19"/>
          <w:highlight w:val="white"/>
        </w:rPr>
        <w:t>(EQPID INT, Description VARCHAR(20), Deposit DECIMAL, Qty_On_Head INT,  Qty_Reserved INT,  Qty_Available INT, CONSTRAINT equipment_eqpid_pk PRIMARY KEY (EQPID));</w:t>
      </w:r>
    </w:p>
    <w:p w14:paraId="00719DC1" w14:textId="1C15ABAE" w:rsidR="00803E9F" w:rsidRPr="001C3F4D" w:rsidRDefault="00803E9F" w:rsidP="00BE370B"/>
    <w:p w14:paraId="55C8C943" w14:textId="77777777" w:rsidR="00F02DEF" w:rsidRPr="001C3F4D" w:rsidRDefault="00F02DEF" w:rsidP="00F02DE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9"/>
          <w:szCs w:val="19"/>
          <w:highlight w:val="white"/>
        </w:rPr>
      </w:pPr>
      <w:r w:rsidRPr="001C3F4D">
        <w:rPr>
          <w:rFonts w:ascii="Consolas" w:hAnsi="Consolas" w:cs="Consolas"/>
          <w:sz w:val="19"/>
          <w:szCs w:val="19"/>
          <w:highlight w:val="white"/>
        </w:rPr>
        <w:t xml:space="preserve">CREATE TABLE reserv_head </w:t>
      </w:r>
    </w:p>
    <w:p w14:paraId="12DDE0CA" w14:textId="77777777" w:rsidR="00F02DEF" w:rsidRPr="001C3F4D" w:rsidRDefault="00F02DEF" w:rsidP="00F02DE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9"/>
          <w:szCs w:val="19"/>
          <w:highlight w:val="white"/>
        </w:rPr>
      </w:pPr>
      <w:r w:rsidRPr="001C3F4D">
        <w:rPr>
          <w:rFonts w:ascii="Consolas" w:hAnsi="Consolas" w:cs="Consolas"/>
          <w:sz w:val="19"/>
          <w:szCs w:val="19"/>
          <w:highlight w:val="white"/>
        </w:rPr>
        <w:t xml:space="preserve">(RSVID INT, CUSTID DECIMAL, RSVDate DATE, Deposit DECIMAL, </w:t>
      </w:r>
    </w:p>
    <w:p w14:paraId="650569DE" w14:textId="77777777" w:rsidR="00F02DEF" w:rsidRPr="001C3F4D" w:rsidRDefault="00F02DEF" w:rsidP="00F02DE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9"/>
          <w:szCs w:val="19"/>
          <w:highlight w:val="white"/>
        </w:rPr>
      </w:pPr>
      <w:r w:rsidRPr="001C3F4D">
        <w:rPr>
          <w:rFonts w:ascii="Consolas" w:hAnsi="Consolas" w:cs="Consolas"/>
          <w:sz w:val="19"/>
          <w:szCs w:val="19"/>
          <w:highlight w:val="white"/>
        </w:rPr>
        <w:t>CONSTRAINT reserv_head_resvid_pk PRIMARY KEY(RSVID),</w:t>
      </w:r>
    </w:p>
    <w:p w14:paraId="0667FEA4" w14:textId="75E11E7E" w:rsidR="00F02DEF" w:rsidRPr="001C3F4D" w:rsidRDefault="00F02DEF" w:rsidP="00F02DEF">
      <w:pPr>
        <w:rPr>
          <w:rFonts w:ascii="Consolas" w:hAnsi="Consolas" w:cs="Consolas"/>
          <w:sz w:val="19"/>
          <w:szCs w:val="19"/>
        </w:rPr>
      </w:pPr>
      <w:r w:rsidRPr="001C3F4D">
        <w:rPr>
          <w:rFonts w:ascii="Consolas" w:hAnsi="Consolas" w:cs="Consolas"/>
          <w:sz w:val="19"/>
          <w:szCs w:val="19"/>
          <w:highlight w:val="white"/>
        </w:rPr>
        <w:t>CONSTRAINT customer_custid_fk FOREIGN KEY (CUSTID) REFERENCES customer (CUSTID));</w:t>
      </w:r>
    </w:p>
    <w:p w14:paraId="585BB23F" w14:textId="50D1F912" w:rsidR="00E15A19" w:rsidRPr="001C3F4D" w:rsidRDefault="00E15A19" w:rsidP="00F02DEF">
      <w:pPr>
        <w:rPr>
          <w:rFonts w:ascii="Consolas" w:hAnsi="Consolas" w:cs="Consolas"/>
          <w:sz w:val="19"/>
          <w:szCs w:val="19"/>
        </w:rPr>
      </w:pPr>
    </w:p>
    <w:p w14:paraId="6839D38D" w14:textId="77777777" w:rsidR="00E15A19" w:rsidRPr="001C3F4D" w:rsidRDefault="00E15A19" w:rsidP="00E15A1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9"/>
          <w:szCs w:val="19"/>
          <w:highlight w:val="white"/>
        </w:rPr>
      </w:pPr>
      <w:r w:rsidRPr="001C3F4D">
        <w:rPr>
          <w:rFonts w:ascii="Consolas" w:hAnsi="Consolas" w:cs="Consolas"/>
          <w:sz w:val="19"/>
          <w:szCs w:val="19"/>
          <w:highlight w:val="white"/>
        </w:rPr>
        <w:t>CREATE TABLE reserv_detail</w:t>
      </w:r>
    </w:p>
    <w:p w14:paraId="0D75C25C" w14:textId="77777777" w:rsidR="00E15A19" w:rsidRPr="001C3F4D" w:rsidRDefault="00E15A19" w:rsidP="00E15A1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9"/>
          <w:szCs w:val="19"/>
          <w:highlight w:val="white"/>
        </w:rPr>
      </w:pPr>
      <w:r w:rsidRPr="001C3F4D">
        <w:rPr>
          <w:rFonts w:ascii="Consolas" w:hAnsi="Consolas" w:cs="Consolas"/>
          <w:sz w:val="19"/>
          <w:szCs w:val="19"/>
          <w:highlight w:val="white"/>
        </w:rPr>
        <w:t xml:space="preserve">(RSVID INT, EQPID INT, Quantity INT, CostPerUnit DECIMAL, LineTotal INT, </w:t>
      </w:r>
    </w:p>
    <w:p w14:paraId="79ADF9BE" w14:textId="77777777" w:rsidR="00E15A19" w:rsidRPr="001C3F4D" w:rsidRDefault="00E15A19" w:rsidP="00E15A1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9"/>
          <w:szCs w:val="19"/>
          <w:highlight w:val="white"/>
        </w:rPr>
      </w:pPr>
      <w:r w:rsidRPr="001C3F4D">
        <w:rPr>
          <w:rFonts w:ascii="Consolas" w:hAnsi="Consolas" w:cs="Consolas"/>
          <w:sz w:val="19"/>
          <w:szCs w:val="19"/>
          <w:highlight w:val="white"/>
        </w:rPr>
        <w:t>CONSTRAINT reserv_detail_resvid_pk PRIMARY KEY(RSVID),</w:t>
      </w:r>
    </w:p>
    <w:p w14:paraId="2252E250" w14:textId="77777777" w:rsidR="00E15A19" w:rsidRPr="001C3F4D" w:rsidRDefault="00E15A19" w:rsidP="00E15A1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9"/>
          <w:szCs w:val="19"/>
          <w:highlight w:val="white"/>
        </w:rPr>
      </w:pPr>
      <w:r w:rsidRPr="001C3F4D">
        <w:rPr>
          <w:rFonts w:ascii="Consolas" w:hAnsi="Consolas" w:cs="Consolas"/>
          <w:sz w:val="19"/>
          <w:szCs w:val="19"/>
          <w:highlight w:val="white"/>
        </w:rPr>
        <w:t>CONSTRAINT reserv_head_resvid_fk FOREIGN KEY (RSVID) REFERENCES reserv_head (RSVID),</w:t>
      </w:r>
    </w:p>
    <w:p w14:paraId="224D0DBE" w14:textId="7DFFB07E" w:rsidR="00E15A19" w:rsidRPr="001C3F4D" w:rsidRDefault="00E15A19" w:rsidP="00E15A19">
      <w:pPr>
        <w:rPr>
          <w:rFonts w:ascii="Consolas" w:hAnsi="Consolas" w:cs="Consolas"/>
          <w:sz w:val="19"/>
          <w:szCs w:val="19"/>
        </w:rPr>
      </w:pPr>
      <w:r w:rsidRPr="001C3F4D">
        <w:rPr>
          <w:rFonts w:ascii="Consolas" w:hAnsi="Consolas" w:cs="Consolas"/>
          <w:sz w:val="19"/>
          <w:szCs w:val="19"/>
          <w:highlight w:val="white"/>
        </w:rPr>
        <w:t>CONSTRAINT equipment_eqpid_fk FOREIGN KEY (EQPID) REFERENCES equipment (EQPID));</w:t>
      </w:r>
    </w:p>
    <w:p w14:paraId="5522CCE1" w14:textId="77777777" w:rsidR="003B38FD" w:rsidRPr="001C3F4D" w:rsidRDefault="003B38FD" w:rsidP="00E15A19">
      <w:pPr>
        <w:rPr>
          <w:rFonts w:ascii="Consolas" w:hAnsi="Consolas" w:cs="Consolas"/>
          <w:sz w:val="19"/>
          <w:szCs w:val="19"/>
        </w:rPr>
      </w:pPr>
    </w:p>
    <w:p w14:paraId="2B53A7ED" w14:textId="77777777" w:rsidR="003B38FD" w:rsidRPr="001C3F4D" w:rsidRDefault="003B38FD" w:rsidP="003B38F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9"/>
          <w:szCs w:val="19"/>
          <w:highlight w:val="white"/>
        </w:rPr>
      </w:pPr>
      <w:r w:rsidRPr="001C3F4D">
        <w:rPr>
          <w:rFonts w:ascii="Consolas" w:hAnsi="Consolas" w:cs="Consolas"/>
          <w:sz w:val="19"/>
          <w:szCs w:val="19"/>
          <w:highlight w:val="white"/>
        </w:rPr>
        <w:lastRenderedPageBreak/>
        <w:t xml:space="preserve">CREATE TABLE eqip_bom </w:t>
      </w:r>
    </w:p>
    <w:p w14:paraId="435E0471" w14:textId="77777777" w:rsidR="003B38FD" w:rsidRPr="001C3F4D" w:rsidRDefault="003B38FD" w:rsidP="003B38F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9"/>
          <w:szCs w:val="19"/>
          <w:highlight w:val="white"/>
        </w:rPr>
      </w:pPr>
      <w:r w:rsidRPr="001C3F4D">
        <w:rPr>
          <w:rFonts w:ascii="Consolas" w:hAnsi="Consolas" w:cs="Consolas"/>
          <w:sz w:val="19"/>
          <w:szCs w:val="19"/>
          <w:highlight w:val="white"/>
        </w:rPr>
        <w:t xml:space="preserve">(EQPID INT, COMPID INT, Quantity INT, </w:t>
      </w:r>
    </w:p>
    <w:p w14:paraId="08DD389F" w14:textId="77777777" w:rsidR="003B38FD" w:rsidRPr="001C3F4D" w:rsidRDefault="003B38FD" w:rsidP="003B38F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9"/>
          <w:szCs w:val="19"/>
          <w:highlight w:val="white"/>
        </w:rPr>
      </w:pPr>
      <w:r w:rsidRPr="001C3F4D">
        <w:rPr>
          <w:rFonts w:ascii="Consolas" w:hAnsi="Consolas" w:cs="Consolas"/>
          <w:sz w:val="19"/>
          <w:szCs w:val="19"/>
          <w:highlight w:val="white"/>
        </w:rPr>
        <w:t>CONSTRAINT eqip_bom_eqpid_pk PRIMARY KEY (EQPID),</w:t>
      </w:r>
    </w:p>
    <w:p w14:paraId="29D1EFE0" w14:textId="77777777" w:rsidR="003B38FD" w:rsidRPr="001C3F4D" w:rsidRDefault="003B38FD" w:rsidP="003B38F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9"/>
          <w:szCs w:val="19"/>
          <w:highlight w:val="white"/>
        </w:rPr>
      </w:pPr>
      <w:r w:rsidRPr="001C3F4D">
        <w:rPr>
          <w:rFonts w:ascii="Consolas" w:hAnsi="Consolas" w:cs="Consolas"/>
          <w:sz w:val="19"/>
          <w:szCs w:val="19"/>
          <w:highlight w:val="white"/>
        </w:rPr>
        <w:t>CONSTRAINT eqip_bom_eqpid_fk FOREIGN KEY (EQPID) REFERENCES eqip_bom (EQPID),</w:t>
      </w:r>
    </w:p>
    <w:p w14:paraId="76B2F5EC" w14:textId="65094C6C" w:rsidR="00F02DEF" w:rsidRPr="001C3F4D" w:rsidRDefault="003B38FD" w:rsidP="003B38FD">
      <w:pPr>
        <w:rPr>
          <w:rFonts w:ascii="Consolas" w:hAnsi="Consolas" w:cs="Consolas"/>
          <w:sz w:val="19"/>
          <w:szCs w:val="19"/>
        </w:rPr>
      </w:pPr>
      <w:r w:rsidRPr="001C3F4D">
        <w:rPr>
          <w:rFonts w:ascii="Consolas" w:hAnsi="Consolas" w:cs="Consolas"/>
          <w:sz w:val="19"/>
          <w:szCs w:val="19"/>
          <w:highlight w:val="white"/>
        </w:rPr>
        <w:t>CONSTRAINT component_compid_fk FOREIGN KEY (COMPID) REFERENCES component (COMPID));</w:t>
      </w:r>
    </w:p>
    <w:p w14:paraId="30C5AEAA" w14:textId="2ACA8B06" w:rsidR="00BD26A9" w:rsidRPr="001C3F4D" w:rsidRDefault="00BD26A9" w:rsidP="003B38FD">
      <w:pPr>
        <w:rPr>
          <w:rFonts w:ascii="Consolas" w:hAnsi="Consolas" w:cs="Consolas"/>
          <w:sz w:val="19"/>
          <w:szCs w:val="19"/>
        </w:rPr>
      </w:pPr>
    </w:p>
    <w:p w14:paraId="3CAD837F" w14:textId="77777777" w:rsidR="00BD26A9" w:rsidRPr="001C3F4D" w:rsidRDefault="00BD26A9" w:rsidP="00BD26A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9"/>
          <w:szCs w:val="19"/>
          <w:highlight w:val="white"/>
        </w:rPr>
      </w:pPr>
      <w:r w:rsidRPr="001C3F4D">
        <w:rPr>
          <w:rFonts w:ascii="Consolas" w:hAnsi="Consolas" w:cs="Consolas"/>
          <w:sz w:val="19"/>
          <w:szCs w:val="19"/>
          <w:highlight w:val="white"/>
        </w:rPr>
        <w:t>CREATE TABLE rent_detail</w:t>
      </w:r>
    </w:p>
    <w:p w14:paraId="2B5C694A" w14:textId="25A473B6" w:rsidR="00BD26A9" w:rsidRPr="001C3F4D" w:rsidRDefault="00BD26A9" w:rsidP="00BD26A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9"/>
          <w:szCs w:val="19"/>
          <w:highlight w:val="white"/>
        </w:rPr>
      </w:pPr>
      <w:r w:rsidRPr="001C3F4D">
        <w:rPr>
          <w:rFonts w:ascii="Consolas" w:hAnsi="Consolas" w:cs="Consolas"/>
          <w:sz w:val="19"/>
          <w:szCs w:val="19"/>
          <w:highlight w:val="white"/>
        </w:rPr>
        <w:t>(RENTID INT, EQPID INT, Quantity INT, CostPerUnit DECIMAL, LineTotal INT, Returned varchar(20), CONSTRAINT rent_detail_rentid_pk PRIMARY KEY(RENTID),</w:t>
      </w:r>
    </w:p>
    <w:p w14:paraId="133FFA9A" w14:textId="77777777" w:rsidR="00BD26A9" w:rsidRPr="001C3F4D" w:rsidRDefault="00BD26A9" w:rsidP="00BD26A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9"/>
          <w:szCs w:val="19"/>
          <w:highlight w:val="white"/>
        </w:rPr>
      </w:pPr>
      <w:r w:rsidRPr="001C3F4D">
        <w:rPr>
          <w:rFonts w:ascii="Consolas" w:hAnsi="Consolas" w:cs="Consolas"/>
          <w:sz w:val="19"/>
          <w:szCs w:val="19"/>
          <w:highlight w:val="white"/>
        </w:rPr>
        <w:t>CONSTRAINT rent_detail_rentid_fk FOREIGN KEY (RENTID) REFERENCES rent_detail (RENTID),</w:t>
      </w:r>
    </w:p>
    <w:p w14:paraId="374421CC" w14:textId="187D9AB3" w:rsidR="00BD26A9" w:rsidRPr="001C3F4D" w:rsidRDefault="00BD26A9" w:rsidP="00BD26A9">
      <w:pPr>
        <w:rPr>
          <w:rFonts w:ascii="Consolas" w:hAnsi="Consolas" w:cs="Consolas"/>
          <w:sz w:val="19"/>
          <w:szCs w:val="19"/>
        </w:rPr>
      </w:pPr>
      <w:r w:rsidRPr="001C3F4D">
        <w:rPr>
          <w:rFonts w:ascii="Consolas" w:hAnsi="Consolas" w:cs="Consolas"/>
          <w:sz w:val="19"/>
          <w:szCs w:val="19"/>
          <w:highlight w:val="white"/>
        </w:rPr>
        <w:t>CONSTRAINT rent_detail_eqpid_fk FOREIGN KEY (EQPID) REFERENCES equipment (EQPID));</w:t>
      </w:r>
    </w:p>
    <w:p w14:paraId="2A03E138" w14:textId="71E3E081" w:rsidR="00992682" w:rsidRPr="001C3F4D" w:rsidRDefault="00992682" w:rsidP="003B38FD">
      <w:pPr>
        <w:rPr>
          <w:rFonts w:ascii="Consolas" w:hAnsi="Consolas" w:cs="Consolas"/>
          <w:sz w:val="19"/>
          <w:szCs w:val="19"/>
        </w:rPr>
      </w:pPr>
    </w:p>
    <w:p w14:paraId="5EFE3796" w14:textId="77777777" w:rsidR="00992682" w:rsidRPr="001C3F4D" w:rsidRDefault="00992682" w:rsidP="0099268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9"/>
          <w:szCs w:val="19"/>
          <w:highlight w:val="white"/>
        </w:rPr>
      </w:pPr>
      <w:r w:rsidRPr="001C3F4D">
        <w:rPr>
          <w:rFonts w:ascii="Consolas" w:hAnsi="Consolas" w:cs="Consolas"/>
          <w:sz w:val="19"/>
          <w:szCs w:val="19"/>
          <w:highlight w:val="white"/>
        </w:rPr>
        <w:t>CREATE TABLE rent_head</w:t>
      </w:r>
    </w:p>
    <w:p w14:paraId="03AC5545" w14:textId="1A3BA6CF" w:rsidR="00992682" w:rsidRPr="001C3F4D" w:rsidRDefault="00992682" w:rsidP="0099268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9"/>
          <w:szCs w:val="19"/>
          <w:highlight w:val="white"/>
        </w:rPr>
      </w:pPr>
      <w:r w:rsidRPr="001C3F4D">
        <w:rPr>
          <w:rFonts w:ascii="Consolas" w:hAnsi="Consolas" w:cs="Consolas"/>
          <w:sz w:val="19"/>
          <w:szCs w:val="19"/>
          <w:highlight w:val="white"/>
        </w:rPr>
        <w:t>(RENTID INT, RENTDate DATE, CHK_Date DATE, Return_Date DATE, RSVID INT, RentAmount decimal, Tax DECIMAL, GrandTot DECIMAL, ReturnAll VARCHAR(20),</w:t>
      </w:r>
    </w:p>
    <w:p w14:paraId="054FE33B" w14:textId="77777777" w:rsidR="00992682" w:rsidRPr="001C3F4D" w:rsidRDefault="00992682" w:rsidP="0099268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9"/>
          <w:szCs w:val="19"/>
          <w:highlight w:val="white"/>
        </w:rPr>
      </w:pPr>
      <w:r w:rsidRPr="001C3F4D">
        <w:rPr>
          <w:rFonts w:ascii="Consolas" w:hAnsi="Consolas" w:cs="Consolas"/>
          <w:sz w:val="19"/>
          <w:szCs w:val="19"/>
          <w:highlight w:val="white"/>
        </w:rPr>
        <w:t>CONSTRAINT rent_head_rentid_pk PRIMARY KEY (RENTID),</w:t>
      </w:r>
    </w:p>
    <w:p w14:paraId="4E28B9C9" w14:textId="7D7B2637" w:rsidR="00992682" w:rsidRPr="001C3F4D" w:rsidRDefault="00992682" w:rsidP="00992682">
      <w:pPr>
        <w:rPr>
          <w:rFonts w:ascii="Consolas" w:hAnsi="Consolas" w:cs="Consolas"/>
          <w:sz w:val="19"/>
          <w:szCs w:val="19"/>
        </w:rPr>
      </w:pPr>
      <w:r w:rsidRPr="001C3F4D">
        <w:rPr>
          <w:rFonts w:ascii="Consolas" w:hAnsi="Consolas" w:cs="Consolas"/>
          <w:sz w:val="19"/>
          <w:szCs w:val="19"/>
          <w:highlight w:val="white"/>
        </w:rPr>
        <w:t>CONSTRAINT reserv_head_rsvid_fk FOREIGN KEY (RSVID) REFERENCES reserv_head (RSVID));</w:t>
      </w:r>
    </w:p>
    <w:p w14:paraId="43F26B48" w14:textId="77777777" w:rsidR="00992682" w:rsidRPr="001C3F4D" w:rsidRDefault="00992682" w:rsidP="0099268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9"/>
          <w:szCs w:val="19"/>
          <w:highlight w:val="white"/>
        </w:rPr>
      </w:pPr>
      <w:r w:rsidRPr="001C3F4D">
        <w:rPr>
          <w:rFonts w:ascii="Consolas" w:hAnsi="Consolas" w:cs="Consolas"/>
          <w:sz w:val="19"/>
          <w:szCs w:val="19"/>
          <w:highlight w:val="white"/>
        </w:rPr>
        <w:t xml:space="preserve">CREATE TABLE payment </w:t>
      </w:r>
    </w:p>
    <w:p w14:paraId="460A7B94" w14:textId="77777777" w:rsidR="00992682" w:rsidRPr="001C3F4D" w:rsidRDefault="00992682" w:rsidP="0099268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9"/>
          <w:szCs w:val="19"/>
          <w:highlight w:val="white"/>
        </w:rPr>
      </w:pPr>
      <w:r w:rsidRPr="001C3F4D">
        <w:rPr>
          <w:rFonts w:ascii="Consolas" w:hAnsi="Consolas" w:cs="Consolas"/>
          <w:sz w:val="19"/>
          <w:szCs w:val="19"/>
          <w:highlight w:val="white"/>
        </w:rPr>
        <w:t xml:space="preserve">(PMTID INT, SID INT, RENTID INT, AmountDue decimal, AmountPaid DECIMAL, PayAdjustment DECIMAL </w:t>
      </w:r>
    </w:p>
    <w:p w14:paraId="1B33AF1D" w14:textId="77777777" w:rsidR="00992682" w:rsidRPr="001C3F4D" w:rsidRDefault="00992682" w:rsidP="0099268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9"/>
          <w:szCs w:val="19"/>
          <w:highlight w:val="white"/>
        </w:rPr>
      </w:pPr>
      <w:r w:rsidRPr="001C3F4D">
        <w:rPr>
          <w:rFonts w:ascii="Consolas" w:hAnsi="Consolas" w:cs="Consolas"/>
          <w:sz w:val="19"/>
          <w:szCs w:val="19"/>
          <w:highlight w:val="white"/>
        </w:rPr>
        <w:t>CONSTRAINT payment_pmtid_pk PRIMARY KEY (PMTID),</w:t>
      </w:r>
    </w:p>
    <w:p w14:paraId="28D1B6EA" w14:textId="77777777" w:rsidR="00992682" w:rsidRPr="001C3F4D" w:rsidRDefault="00992682" w:rsidP="0099268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9"/>
          <w:szCs w:val="19"/>
          <w:highlight w:val="white"/>
        </w:rPr>
      </w:pPr>
      <w:r w:rsidRPr="001C3F4D">
        <w:rPr>
          <w:rFonts w:ascii="Consolas" w:hAnsi="Consolas" w:cs="Consolas"/>
          <w:sz w:val="19"/>
          <w:szCs w:val="19"/>
          <w:highlight w:val="white"/>
        </w:rPr>
        <w:t>CONSTRAINT sales_header_sid_fk FOREIGN KEY (SID) REFERENCES sales_header (SID),</w:t>
      </w:r>
    </w:p>
    <w:p w14:paraId="78761612" w14:textId="58E870CF" w:rsidR="00992682" w:rsidRPr="001C3F4D" w:rsidRDefault="00992682" w:rsidP="00992682">
      <w:pPr>
        <w:rPr>
          <w:rFonts w:ascii="Consolas" w:hAnsi="Consolas" w:cs="Consolas"/>
          <w:sz w:val="19"/>
          <w:szCs w:val="19"/>
        </w:rPr>
      </w:pPr>
      <w:r w:rsidRPr="001C3F4D">
        <w:rPr>
          <w:rFonts w:ascii="Consolas" w:hAnsi="Consolas" w:cs="Consolas"/>
          <w:sz w:val="19"/>
          <w:szCs w:val="19"/>
          <w:highlight w:val="white"/>
        </w:rPr>
        <w:t>CONSTRAINT rent_head_rentid_fk FOREIGN KEY (RENTID) REFERENCES rent_head (RENTID));</w:t>
      </w:r>
    </w:p>
    <w:p w14:paraId="683CA01F" w14:textId="78D7A6D1" w:rsidR="00BD26A9" w:rsidRPr="001C3F4D" w:rsidRDefault="00BD26A9" w:rsidP="00992682">
      <w:pPr>
        <w:rPr>
          <w:rFonts w:ascii="Consolas" w:hAnsi="Consolas" w:cs="Consolas"/>
          <w:sz w:val="19"/>
          <w:szCs w:val="19"/>
        </w:rPr>
      </w:pPr>
    </w:p>
    <w:p w14:paraId="1DD57168" w14:textId="77777777" w:rsidR="00BD26A9" w:rsidRPr="001C3F4D" w:rsidRDefault="00BD26A9" w:rsidP="00BD26A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9"/>
          <w:szCs w:val="19"/>
          <w:highlight w:val="white"/>
        </w:rPr>
      </w:pPr>
      <w:r w:rsidRPr="001C3F4D">
        <w:rPr>
          <w:rFonts w:ascii="Consolas" w:hAnsi="Consolas" w:cs="Consolas"/>
          <w:sz w:val="19"/>
          <w:szCs w:val="19"/>
          <w:highlight w:val="white"/>
        </w:rPr>
        <w:t xml:space="preserve">CREATE TABLE sales_detail </w:t>
      </w:r>
    </w:p>
    <w:p w14:paraId="206C62B3" w14:textId="77777777" w:rsidR="00BD26A9" w:rsidRPr="001C3F4D" w:rsidRDefault="00BD26A9" w:rsidP="00BD26A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9"/>
          <w:szCs w:val="19"/>
          <w:highlight w:val="white"/>
        </w:rPr>
      </w:pPr>
      <w:r w:rsidRPr="001C3F4D">
        <w:rPr>
          <w:rFonts w:ascii="Consolas" w:hAnsi="Consolas" w:cs="Consolas"/>
          <w:sz w:val="19"/>
          <w:szCs w:val="19"/>
          <w:highlight w:val="white"/>
        </w:rPr>
        <w:t xml:space="preserve">(EQPID INT, SID INT, LineNumber INT, quantity int, UnitPrice DECIMAL, LinePrice DECIMAL </w:t>
      </w:r>
    </w:p>
    <w:p w14:paraId="791329AE" w14:textId="77777777" w:rsidR="00BD26A9" w:rsidRPr="001C3F4D" w:rsidRDefault="00BD26A9" w:rsidP="00BD26A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9"/>
          <w:szCs w:val="19"/>
          <w:highlight w:val="white"/>
        </w:rPr>
      </w:pPr>
      <w:r w:rsidRPr="001C3F4D">
        <w:rPr>
          <w:rFonts w:ascii="Consolas" w:hAnsi="Consolas" w:cs="Consolas"/>
          <w:sz w:val="19"/>
          <w:szCs w:val="19"/>
          <w:highlight w:val="white"/>
        </w:rPr>
        <w:t>CONSTRAINT sales_detail_linenumber_pk PRIMARY KEY (LineNumber),</w:t>
      </w:r>
    </w:p>
    <w:p w14:paraId="6F32E6B1" w14:textId="77777777" w:rsidR="00BD26A9" w:rsidRPr="001C3F4D" w:rsidRDefault="00BD26A9" w:rsidP="00BD26A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9"/>
          <w:szCs w:val="19"/>
          <w:highlight w:val="white"/>
        </w:rPr>
      </w:pPr>
      <w:r w:rsidRPr="001C3F4D">
        <w:rPr>
          <w:rFonts w:ascii="Consolas" w:hAnsi="Consolas" w:cs="Consolas"/>
          <w:sz w:val="19"/>
          <w:szCs w:val="19"/>
          <w:highlight w:val="white"/>
        </w:rPr>
        <w:t>CONSTRAINT sales_detail_eqpid_fk FOREIGN KEY (EQPID) REFERENCES equipment (EQPID),</w:t>
      </w:r>
    </w:p>
    <w:p w14:paraId="0EC8FAE2" w14:textId="77777777" w:rsidR="00BD26A9" w:rsidRPr="001C3F4D" w:rsidRDefault="00BD26A9" w:rsidP="00BD26A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9"/>
          <w:szCs w:val="19"/>
          <w:highlight w:val="white"/>
        </w:rPr>
      </w:pPr>
      <w:r w:rsidRPr="001C3F4D">
        <w:rPr>
          <w:rFonts w:ascii="Consolas" w:hAnsi="Consolas" w:cs="Consolas"/>
          <w:sz w:val="19"/>
          <w:szCs w:val="19"/>
          <w:highlight w:val="white"/>
        </w:rPr>
        <w:t>CONSTRAINT sales_detail_sid_fk FOREIGN KEY (SID) REFERENCES sales_header (SID),</w:t>
      </w:r>
    </w:p>
    <w:p w14:paraId="04278CCD" w14:textId="61C4EDDC" w:rsidR="00BD26A9" w:rsidRPr="001C3F4D" w:rsidRDefault="00BD26A9" w:rsidP="00BD26A9">
      <w:pPr>
        <w:rPr>
          <w:rFonts w:ascii="Consolas" w:hAnsi="Consolas" w:cs="Consolas"/>
          <w:sz w:val="19"/>
          <w:szCs w:val="19"/>
        </w:rPr>
      </w:pPr>
      <w:r w:rsidRPr="001C3F4D">
        <w:rPr>
          <w:rFonts w:ascii="Consolas" w:hAnsi="Consolas" w:cs="Consolas"/>
          <w:sz w:val="19"/>
          <w:szCs w:val="19"/>
          <w:highlight w:val="white"/>
        </w:rPr>
        <w:t>);</w:t>
      </w:r>
    </w:p>
    <w:p w14:paraId="5AE5F374" w14:textId="31EE03A7" w:rsidR="001C3F4D" w:rsidRDefault="001C3F4D" w:rsidP="00BD26A9">
      <w:pPr>
        <w:rPr>
          <w:rFonts w:ascii="Consolas" w:hAnsi="Consolas" w:cs="Consolas"/>
          <w:sz w:val="19"/>
          <w:szCs w:val="19"/>
        </w:rPr>
      </w:pPr>
    </w:p>
    <w:p w14:paraId="130EEE12" w14:textId="3ECFD832" w:rsidR="001C3F4D" w:rsidRDefault="001C3F4D" w:rsidP="00BD26A9">
      <w:pPr>
        <w:rPr>
          <w:rFonts w:ascii="Consolas" w:hAnsi="Consolas" w:cs="Consolas"/>
          <w:sz w:val="19"/>
          <w:szCs w:val="19"/>
        </w:rPr>
      </w:pPr>
    </w:p>
    <w:p w14:paraId="46A5BDB8" w14:textId="5F6C2797" w:rsidR="001C3F4D" w:rsidRDefault="001C3F4D" w:rsidP="00BD26A9">
      <w:pPr>
        <w:rPr>
          <w:rFonts w:ascii="Consolas" w:hAnsi="Consolas" w:cs="Consolas"/>
          <w:sz w:val="19"/>
          <w:szCs w:val="19"/>
        </w:rPr>
      </w:pPr>
    </w:p>
    <w:p w14:paraId="5337AD56" w14:textId="2DF23B33" w:rsidR="001C3F4D" w:rsidRPr="001C3F4D" w:rsidRDefault="001C3F4D" w:rsidP="00BD26A9">
      <w:pPr>
        <w:rPr>
          <w:rFonts w:ascii="Consolas" w:hAnsi="Consolas" w:cs="Consolas"/>
          <w:b/>
          <w:bCs/>
          <w:sz w:val="24"/>
          <w:szCs w:val="24"/>
        </w:rPr>
      </w:pPr>
      <w:r w:rsidRPr="001C3F4D">
        <w:rPr>
          <w:rFonts w:ascii="Consolas" w:hAnsi="Consolas" w:cs="Consolas"/>
          <w:b/>
          <w:bCs/>
          <w:sz w:val="24"/>
          <w:szCs w:val="24"/>
        </w:rPr>
        <w:t>Adding Values:</w:t>
      </w:r>
    </w:p>
    <w:p w14:paraId="203AFC74" w14:textId="77777777" w:rsidR="001C3F4D" w:rsidRPr="001C3F4D" w:rsidRDefault="001C3F4D" w:rsidP="001C3F4D">
      <w:r w:rsidRPr="001C3F4D">
        <w:t>zip</w:t>
      </w:r>
    </w:p>
    <w:p w14:paraId="11F3AF8E" w14:textId="77777777" w:rsidR="001C3F4D" w:rsidRPr="001C3F4D" w:rsidRDefault="001C3F4D" w:rsidP="001C3F4D"/>
    <w:p w14:paraId="4CA2A404" w14:textId="77777777" w:rsidR="001C3F4D" w:rsidRPr="001C3F4D" w:rsidRDefault="001C3F4D" w:rsidP="001C3F4D">
      <w:r w:rsidRPr="001C3F4D">
        <w:t>INSERT INTO zip VALUES( 49006, 'kalamazoo', 'michigan');</w:t>
      </w:r>
    </w:p>
    <w:p w14:paraId="167B0798" w14:textId="77777777" w:rsidR="001C3F4D" w:rsidRPr="001C3F4D" w:rsidRDefault="001C3F4D" w:rsidP="001C3F4D">
      <w:r w:rsidRPr="001C3F4D">
        <w:t>INSERT INTO zip VALUES( 49009, 'kalamazoo', 'michigan');</w:t>
      </w:r>
    </w:p>
    <w:p w14:paraId="08DF1968" w14:textId="77777777" w:rsidR="001C3F4D" w:rsidRPr="001C3F4D" w:rsidRDefault="001C3F4D" w:rsidP="001C3F4D">
      <w:r w:rsidRPr="001C3F4D">
        <w:t>INSERT INTO zip VALUES( 49546, 'grand rapids', 'michigan');</w:t>
      </w:r>
    </w:p>
    <w:p w14:paraId="71DE4D52" w14:textId="77777777" w:rsidR="001C3F4D" w:rsidRPr="001C3F4D" w:rsidRDefault="001C3F4D" w:rsidP="001C3F4D"/>
    <w:p w14:paraId="784938DF" w14:textId="77777777" w:rsidR="001C3F4D" w:rsidRPr="001C3F4D" w:rsidRDefault="001C3F4D" w:rsidP="001C3F4D">
      <w:r w:rsidRPr="001C3F4D">
        <w:t>customer</w:t>
      </w:r>
    </w:p>
    <w:p w14:paraId="2C17CD68" w14:textId="77777777" w:rsidR="001C3F4D" w:rsidRPr="001C3F4D" w:rsidRDefault="001C3F4D" w:rsidP="001C3F4D"/>
    <w:p w14:paraId="282FD524" w14:textId="77777777" w:rsidR="001C3F4D" w:rsidRPr="001C3F4D" w:rsidRDefault="001C3F4D" w:rsidP="001C3F4D">
      <w:r w:rsidRPr="001C3F4D">
        <w:t>INSERT INTO customer VALUES (123, 'sam', 'tal', 'kendall ave', 49006);</w:t>
      </w:r>
    </w:p>
    <w:p w14:paraId="4E108F0F" w14:textId="77777777" w:rsidR="001C3F4D" w:rsidRPr="001C3F4D" w:rsidRDefault="001C3F4D" w:rsidP="001C3F4D">
      <w:r w:rsidRPr="001C3F4D">
        <w:t>INSERT INTO customer VALUES(222, 'vam', 'anne', 'shade leaf', 49546);</w:t>
      </w:r>
    </w:p>
    <w:p w14:paraId="6C4D0924" w14:textId="77777777" w:rsidR="001C3F4D" w:rsidRPr="001C3F4D" w:rsidRDefault="001C3F4D" w:rsidP="001C3F4D"/>
    <w:p w14:paraId="626489FC" w14:textId="77777777" w:rsidR="001C3F4D" w:rsidRPr="001C3F4D" w:rsidRDefault="001C3F4D" w:rsidP="001C3F4D"/>
    <w:p w14:paraId="460E7591" w14:textId="77777777" w:rsidR="001C3F4D" w:rsidRPr="001C3F4D" w:rsidRDefault="001C3F4D" w:rsidP="001C3F4D"/>
    <w:p w14:paraId="33C12088" w14:textId="77777777" w:rsidR="001C3F4D" w:rsidRPr="001C3F4D" w:rsidRDefault="001C3F4D" w:rsidP="001C3F4D">
      <w:r w:rsidRPr="001C3F4D">
        <w:t>sales_header</w:t>
      </w:r>
    </w:p>
    <w:p w14:paraId="1309C79E" w14:textId="77777777" w:rsidR="001C3F4D" w:rsidRPr="001C3F4D" w:rsidRDefault="001C3F4D" w:rsidP="001C3F4D"/>
    <w:p w14:paraId="793BB370" w14:textId="77777777" w:rsidR="001C3F4D" w:rsidRPr="001C3F4D" w:rsidRDefault="001C3F4D" w:rsidP="001C3F4D">
      <w:r w:rsidRPr="001C3F4D">
        <w:t>INSERT INTO sales_header VALUES(1111, '01/09/2019', 1000);</w:t>
      </w:r>
    </w:p>
    <w:p w14:paraId="025FD4FD" w14:textId="77777777" w:rsidR="001C3F4D" w:rsidRPr="001C3F4D" w:rsidRDefault="001C3F4D" w:rsidP="001C3F4D">
      <w:r w:rsidRPr="001C3F4D">
        <w:t>INSERT INTO sales_header VALUES(9999, '09/19/2019', 1000);</w:t>
      </w:r>
    </w:p>
    <w:p w14:paraId="317AA6C8" w14:textId="77777777" w:rsidR="001C3F4D" w:rsidRPr="001C3F4D" w:rsidRDefault="001C3F4D" w:rsidP="001C3F4D"/>
    <w:p w14:paraId="495D1B54" w14:textId="77777777" w:rsidR="001C3F4D" w:rsidRPr="001C3F4D" w:rsidRDefault="001C3F4D" w:rsidP="001C3F4D"/>
    <w:p w14:paraId="13EE39BD" w14:textId="77777777" w:rsidR="001C3F4D" w:rsidRPr="001C3F4D" w:rsidRDefault="001C3F4D" w:rsidP="001C3F4D">
      <w:r w:rsidRPr="001C3F4D">
        <w:t>component</w:t>
      </w:r>
    </w:p>
    <w:p w14:paraId="3529C16E" w14:textId="77777777" w:rsidR="001C3F4D" w:rsidRPr="001C3F4D" w:rsidRDefault="001C3F4D" w:rsidP="001C3F4D"/>
    <w:p w14:paraId="1DEE7487" w14:textId="77777777" w:rsidR="001C3F4D" w:rsidRPr="001C3F4D" w:rsidRDefault="001C3F4D" w:rsidP="001C3F4D">
      <w:r w:rsidRPr="001C3F4D">
        <w:t>INSERT INTO component VALUES(56545, 'new', 10, 5, 5);</w:t>
      </w:r>
    </w:p>
    <w:p w14:paraId="5FF9112B" w14:textId="77777777" w:rsidR="001C3F4D" w:rsidRPr="001C3F4D" w:rsidRDefault="001C3F4D" w:rsidP="001C3F4D">
      <w:r w:rsidRPr="001C3F4D">
        <w:t>INSERT INTO component VALUES(95645, 'old', 20, 5, 10);</w:t>
      </w:r>
    </w:p>
    <w:p w14:paraId="71148C50" w14:textId="77777777" w:rsidR="001C3F4D" w:rsidRPr="001C3F4D" w:rsidRDefault="001C3F4D" w:rsidP="001C3F4D"/>
    <w:p w14:paraId="3C57D645" w14:textId="77777777" w:rsidR="001C3F4D" w:rsidRPr="001C3F4D" w:rsidRDefault="001C3F4D" w:rsidP="001C3F4D"/>
    <w:p w14:paraId="10C3DCA0" w14:textId="77777777" w:rsidR="001C3F4D" w:rsidRPr="001C3F4D" w:rsidRDefault="001C3F4D" w:rsidP="001C3F4D"/>
    <w:p w14:paraId="44F3AB82" w14:textId="77777777" w:rsidR="001C3F4D" w:rsidRPr="001C3F4D" w:rsidRDefault="001C3F4D" w:rsidP="001C3F4D">
      <w:r w:rsidRPr="001C3F4D">
        <w:t>equipment</w:t>
      </w:r>
    </w:p>
    <w:p w14:paraId="53077BB5" w14:textId="77777777" w:rsidR="001C3F4D" w:rsidRPr="001C3F4D" w:rsidRDefault="001C3F4D" w:rsidP="001C3F4D"/>
    <w:p w14:paraId="6121B4A8" w14:textId="77777777" w:rsidR="001C3F4D" w:rsidRPr="001C3F4D" w:rsidRDefault="001C3F4D" w:rsidP="001C3F4D">
      <w:r w:rsidRPr="001C3F4D">
        <w:t>INSERT INTO equipment VALUES(996696, 'old',50, 10, 5, 5);</w:t>
      </w:r>
    </w:p>
    <w:p w14:paraId="651C6C11" w14:textId="77777777" w:rsidR="001C3F4D" w:rsidRPr="001C3F4D" w:rsidRDefault="001C3F4D" w:rsidP="001C3F4D">
      <w:r w:rsidRPr="001C3F4D">
        <w:t>INSERT INTO equipmentVALUES (565646, 'new',30, 20, 5, 10);</w:t>
      </w:r>
    </w:p>
    <w:p w14:paraId="0E6ABC9E" w14:textId="77777777" w:rsidR="001C3F4D" w:rsidRPr="001C3F4D" w:rsidRDefault="001C3F4D" w:rsidP="001C3F4D"/>
    <w:p w14:paraId="2FD2B737" w14:textId="77777777" w:rsidR="001C3F4D" w:rsidRPr="001C3F4D" w:rsidRDefault="001C3F4D" w:rsidP="001C3F4D"/>
    <w:p w14:paraId="41CB8D33" w14:textId="77777777" w:rsidR="001C3F4D" w:rsidRPr="001C3F4D" w:rsidRDefault="001C3F4D" w:rsidP="001C3F4D">
      <w:r w:rsidRPr="001C3F4D">
        <w:t>reserv_head</w:t>
      </w:r>
    </w:p>
    <w:p w14:paraId="38F4BDA9" w14:textId="77777777" w:rsidR="001C3F4D" w:rsidRPr="001C3F4D" w:rsidRDefault="001C3F4D" w:rsidP="001C3F4D"/>
    <w:p w14:paraId="201CD7F6" w14:textId="77777777" w:rsidR="001C3F4D" w:rsidRPr="001C3F4D" w:rsidRDefault="001C3F4D" w:rsidP="001C3F4D">
      <w:r w:rsidRPr="001C3F4D">
        <w:t>INSERT INTO reserv_head VALUES(757565, 123, 01/09/2019, 10);</w:t>
      </w:r>
    </w:p>
    <w:p w14:paraId="0D95AA7F" w14:textId="77777777" w:rsidR="001C3F4D" w:rsidRPr="001C3F4D" w:rsidRDefault="001C3F4D" w:rsidP="001C3F4D">
      <w:r w:rsidRPr="001C3F4D">
        <w:t>INSERT INTO reserv_head VALUES(565859, 222, 09/19/2019, 10);</w:t>
      </w:r>
    </w:p>
    <w:p w14:paraId="41BA9178" w14:textId="77777777" w:rsidR="001C3F4D" w:rsidRPr="001C3F4D" w:rsidRDefault="001C3F4D" w:rsidP="001C3F4D"/>
    <w:p w14:paraId="2D6B7F70" w14:textId="77777777" w:rsidR="001C3F4D" w:rsidRPr="001C3F4D" w:rsidRDefault="001C3F4D" w:rsidP="001C3F4D"/>
    <w:p w14:paraId="1004B32C" w14:textId="77777777" w:rsidR="001C3F4D" w:rsidRPr="001C3F4D" w:rsidRDefault="001C3F4D" w:rsidP="001C3F4D">
      <w:r w:rsidRPr="001C3F4D">
        <w:t>reserv_detail</w:t>
      </w:r>
    </w:p>
    <w:p w14:paraId="1F5A5D67" w14:textId="77777777" w:rsidR="001C3F4D" w:rsidRPr="001C3F4D" w:rsidRDefault="001C3F4D" w:rsidP="001C3F4D"/>
    <w:p w14:paraId="68BDF7A8" w14:textId="77777777" w:rsidR="001C3F4D" w:rsidRPr="001C3F4D" w:rsidRDefault="001C3F4D" w:rsidP="001C3F4D"/>
    <w:p w14:paraId="5AD2CD8F" w14:textId="77777777" w:rsidR="001C3F4D" w:rsidRPr="001C3F4D" w:rsidRDefault="001C3F4D" w:rsidP="001C3F4D">
      <w:r w:rsidRPr="001C3F4D">
        <w:t>INSERT INTO reserv_detail VALUES(757565, 996696, 5, 100, 10);</w:t>
      </w:r>
    </w:p>
    <w:p w14:paraId="6424C582" w14:textId="77777777" w:rsidR="001C3F4D" w:rsidRPr="001C3F4D" w:rsidRDefault="001C3F4D" w:rsidP="001C3F4D">
      <w:r w:rsidRPr="001C3F4D">
        <w:t>INSERT INTO reserv_detail VALUES(565859, 565646, 5, 100, 10);</w:t>
      </w:r>
    </w:p>
    <w:p w14:paraId="71B9EEE8" w14:textId="77777777" w:rsidR="001C3F4D" w:rsidRPr="001C3F4D" w:rsidRDefault="001C3F4D" w:rsidP="001C3F4D"/>
    <w:p w14:paraId="050F1C97" w14:textId="77777777" w:rsidR="001C3F4D" w:rsidRPr="001C3F4D" w:rsidRDefault="001C3F4D" w:rsidP="001C3F4D"/>
    <w:p w14:paraId="2FC88C52" w14:textId="77777777" w:rsidR="001C3F4D" w:rsidRPr="001C3F4D" w:rsidRDefault="001C3F4D" w:rsidP="001C3F4D"/>
    <w:p w14:paraId="3BBBF9DC" w14:textId="77777777" w:rsidR="001C3F4D" w:rsidRPr="001C3F4D" w:rsidRDefault="001C3F4D" w:rsidP="001C3F4D">
      <w:r w:rsidRPr="001C3F4D">
        <w:t>eqip_bom</w:t>
      </w:r>
    </w:p>
    <w:p w14:paraId="356D3F1F" w14:textId="77777777" w:rsidR="001C3F4D" w:rsidRPr="001C3F4D" w:rsidRDefault="001C3F4D" w:rsidP="001C3F4D"/>
    <w:p w14:paraId="3B1B45B4" w14:textId="77777777" w:rsidR="001C3F4D" w:rsidRPr="001C3F4D" w:rsidRDefault="001C3F4D" w:rsidP="001C3F4D">
      <w:r w:rsidRPr="001C3F4D">
        <w:t>INSERT INTO eqip_bom VALUES(996696, 56545, 10);</w:t>
      </w:r>
    </w:p>
    <w:p w14:paraId="204DE222" w14:textId="77777777" w:rsidR="001C3F4D" w:rsidRPr="001C3F4D" w:rsidRDefault="001C3F4D" w:rsidP="001C3F4D">
      <w:r w:rsidRPr="001C3F4D">
        <w:t>INSERT INTO eqip_bom VALUES(565646, 95645, 10);</w:t>
      </w:r>
    </w:p>
    <w:p w14:paraId="66E900B9" w14:textId="77777777" w:rsidR="001C3F4D" w:rsidRPr="001C3F4D" w:rsidRDefault="001C3F4D" w:rsidP="001C3F4D"/>
    <w:p w14:paraId="13CDB943" w14:textId="77777777" w:rsidR="001C3F4D" w:rsidRPr="001C3F4D" w:rsidRDefault="001C3F4D" w:rsidP="001C3F4D"/>
    <w:p w14:paraId="56490313" w14:textId="77777777" w:rsidR="001C3F4D" w:rsidRPr="001C3F4D" w:rsidRDefault="001C3F4D" w:rsidP="001C3F4D"/>
    <w:p w14:paraId="4A07D189" w14:textId="77777777" w:rsidR="001C3F4D" w:rsidRPr="001C3F4D" w:rsidRDefault="001C3F4D" w:rsidP="001C3F4D">
      <w:r w:rsidRPr="001C3F4D">
        <w:t>rent_detail</w:t>
      </w:r>
    </w:p>
    <w:p w14:paraId="28FE423F" w14:textId="77777777" w:rsidR="001C3F4D" w:rsidRPr="001C3F4D" w:rsidRDefault="001C3F4D" w:rsidP="001C3F4D"/>
    <w:p w14:paraId="3D403DAF" w14:textId="77777777" w:rsidR="001C3F4D" w:rsidRPr="001C3F4D" w:rsidRDefault="001C3F4D" w:rsidP="001C3F4D">
      <w:r w:rsidRPr="001C3F4D">
        <w:t>INSERT INTO  rent_detail VALUES(101010, 996696, 10, 15, 10, 'yes');</w:t>
      </w:r>
    </w:p>
    <w:p w14:paraId="648B3166" w14:textId="77777777" w:rsidR="001C3F4D" w:rsidRPr="001C3F4D" w:rsidRDefault="001C3F4D" w:rsidP="001C3F4D">
      <w:r w:rsidRPr="001C3F4D">
        <w:t>INSERT INTO  rent_detail VALUES(110110, 565646, 10, 15, 10, 'no');</w:t>
      </w:r>
    </w:p>
    <w:p w14:paraId="4AF2F331" w14:textId="77777777" w:rsidR="001C3F4D" w:rsidRPr="001C3F4D" w:rsidRDefault="001C3F4D" w:rsidP="001C3F4D"/>
    <w:p w14:paraId="6568702C" w14:textId="77777777" w:rsidR="001C3F4D" w:rsidRPr="001C3F4D" w:rsidRDefault="001C3F4D" w:rsidP="001C3F4D"/>
    <w:p w14:paraId="72A42BDC" w14:textId="77777777" w:rsidR="001C3F4D" w:rsidRPr="001C3F4D" w:rsidRDefault="001C3F4D" w:rsidP="001C3F4D"/>
    <w:p w14:paraId="1F339BFF" w14:textId="77777777" w:rsidR="001C3F4D" w:rsidRPr="001C3F4D" w:rsidRDefault="001C3F4D" w:rsidP="001C3F4D">
      <w:r w:rsidRPr="001C3F4D">
        <w:t>rent_head</w:t>
      </w:r>
    </w:p>
    <w:p w14:paraId="19F44FE5" w14:textId="77777777" w:rsidR="001C3F4D" w:rsidRPr="001C3F4D" w:rsidRDefault="001C3F4D" w:rsidP="001C3F4D"/>
    <w:p w14:paraId="4CA9B7E4" w14:textId="77777777" w:rsidR="001C3F4D" w:rsidRPr="001C3F4D" w:rsidRDefault="001C3F4D" w:rsidP="001C3F4D">
      <w:r w:rsidRPr="001C3F4D">
        <w:t>INSERT INTO  rent_head VALUES (101010, '01/09/2019', '05/09/2019', '10/09/2019', 757565, 15, '.90', '15.9', 'no');</w:t>
      </w:r>
    </w:p>
    <w:p w14:paraId="26008C68" w14:textId="77777777" w:rsidR="001C3F4D" w:rsidRPr="001C3F4D" w:rsidRDefault="001C3F4D" w:rsidP="001C3F4D">
      <w:r w:rsidRPr="001C3F4D">
        <w:lastRenderedPageBreak/>
        <w:t>INSERT INTO  rent_head VALUES(110110, '09/09/2019', '15/09/2019', '19/09/2019', 565859, 15, 1, 16, 'no');</w:t>
      </w:r>
    </w:p>
    <w:p w14:paraId="7E173ECE" w14:textId="77777777" w:rsidR="001C3F4D" w:rsidRPr="001C3F4D" w:rsidRDefault="001C3F4D" w:rsidP="001C3F4D"/>
    <w:p w14:paraId="5CD15A8C" w14:textId="77777777" w:rsidR="001C3F4D" w:rsidRPr="001C3F4D" w:rsidRDefault="001C3F4D" w:rsidP="001C3F4D"/>
    <w:p w14:paraId="668B947C" w14:textId="77777777" w:rsidR="001C3F4D" w:rsidRPr="001C3F4D" w:rsidRDefault="001C3F4D" w:rsidP="001C3F4D"/>
    <w:p w14:paraId="13CC3AE8" w14:textId="77777777" w:rsidR="001C3F4D" w:rsidRPr="001C3F4D" w:rsidRDefault="001C3F4D" w:rsidP="001C3F4D">
      <w:r w:rsidRPr="001C3F4D">
        <w:t>payment</w:t>
      </w:r>
    </w:p>
    <w:p w14:paraId="1CFC924D" w14:textId="77777777" w:rsidR="001C3F4D" w:rsidRPr="001C3F4D" w:rsidRDefault="001C3F4D" w:rsidP="001C3F4D"/>
    <w:p w14:paraId="20855A68" w14:textId="77777777" w:rsidR="001C3F4D" w:rsidRPr="001C3F4D" w:rsidRDefault="001C3F4D" w:rsidP="001C3F4D">
      <w:r w:rsidRPr="001C3F4D">
        <w:t>INSERT INTO payment VALUES(2528, 1111, 101010, 1, 15, 0);</w:t>
      </w:r>
    </w:p>
    <w:p w14:paraId="36EA17BB" w14:textId="77777777" w:rsidR="001C3F4D" w:rsidRPr="001C3F4D" w:rsidRDefault="001C3F4D" w:rsidP="001C3F4D">
      <w:r w:rsidRPr="001C3F4D">
        <w:t>INSERT INTO payment VALUES(2825, 9999, 110110, 1, 15, 0);</w:t>
      </w:r>
    </w:p>
    <w:p w14:paraId="4D9D3381" w14:textId="77777777" w:rsidR="001C3F4D" w:rsidRPr="001C3F4D" w:rsidRDefault="001C3F4D" w:rsidP="001C3F4D"/>
    <w:p w14:paraId="22CDBC26" w14:textId="77777777" w:rsidR="001C3F4D" w:rsidRPr="001C3F4D" w:rsidRDefault="001C3F4D" w:rsidP="001C3F4D"/>
    <w:p w14:paraId="49B7C0F1" w14:textId="77777777" w:rsidR="001C3F4D" w:rsidRPr="001C3F4D" w:rsidRDefault="001C3F4D" w:rsidP="001C3F4D"/>
    <w:p w14:paraId="2971ADCD" w14:textId="77777777" w:rsidR="001C3F4D" w:rsidRPr="001C3F4D" w:rsidRDefault="001C3F4D" w:rsidP="001C3F4D">
      <w:r w:rsidRPr="001C3F4D">
        <w:t>sales_details</w:t>
      </w:r>
    </w:p>
    <w:p w14:paraId="0925598F" w14:textId="77777777" w:rsidR="001C3F4D" w:rsidRPr="001C3F4D" w:rsidRDefault="001C3F4D" w:rsidP="001C3F4D"/>
    <w:p w14:paraId="78E96C62" w14:textId="77777777" w:rsidR="001C3F4D" w:rsidRPr="001C3F4D" w:rsidRDefault="001C3F4D" w:rsidP="001C3F4D">
      <w:r w:rsidRPr="001C3F4D">
        <w:t>INSERT INTO sales_detail VALUES(996696, 1111, 1, 10, 100, 1000);</w:t>
      </w:r>
    </w:p>
    <w:p w14:paraId="2DEFD69A" w14:textId="77777777" w:rsidR="001C3F4D" w:rsidRPr="001C3F4D" w:rsidRDefault="001C3F4D" w:rsidP="001C3F4D">
      <w:r w:rsidRPr="001C3F4D">
        <w:t>INSERT INTO sales_detail VALUES(565646, 9999, 2, 10, 100, 1000);</w:t>
      </w:r>
    </w:p>
    <w:p w14:paraId="6508941B" w14:textId="77777777" w:rsidR="001C3F4D" w:rsidRPr="001C3F4D" w:rsidRDefault="001C3F4D" w:rsidP="001C3F4D"/>
    <w:p w14:paraId="1526B890" w14:textId="77777777" w:rsidR="001C3F4D" w:rsidRPr="001C3F4D" w:rsidRDefault="001C3F4D" w:rsidP="001C3F4D"/>
    <w:p w14:paraId="09831D3F" w14:textId="77777777" w:rsidR="001C3F4D" w:rsidRPr="001C3F4D" w:rsidRDefault="001C3F4D" w:rsidP="001C3F4D"/>
    <w:p w14:paraId="6110D24B" w14:textId="77777777" w:rsidR="001C3F4D" w:rsidRPr="001C3F4D" w:rsidRDefault="001C3F4D" w:rsidP="00BD26A9"/>
    <w:sectPr w:rsidR="001C3F4D" w:rsidRPr="001C3F4D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Bernard MT Condensed">
    <w:altName w:val="Bernard"/>
    <w:panose1 w:val="02050806060905020404"/>
    <w:charset w:val="00"/>
    <w:family w:val="roman"/>
    <w:pitch w:val="variable"/>
    <w:sig w:usb0="00000003" w:usb1="00000000" w:usb2="00000000" w:usb3="00000000" w:csb0="00000001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Da2MDUyMDS2NDE1NTJR0lEKTi0uzszPAykwrgUAUiWdKSwAAAA="/>
  </w:docVars>
  <w:rsids>
    <w:rsidRoot w:val="00B555C5"/>
    <w:rsid w:val="001C3F4D"/>
    <w:rsid w:val="0027072A"/>
    <w:rsid w:val="003B38FD"/>
    <w:rsid w:val="007D737D"/>
    <w:rsid w:val="00803E9F"/>
    <w:rsid w:val="00916DDF"/>
    <w:rsid w:val="00992682"/>
    <w:rsid w:val="00B555C5"/>
    <w:rsid w:val="00BD26A9"/>
    <w:rsid w:val="00BE370B"/>
    <w:rsid w:val="00C74880"/>
    <w:rsid w:val="00E15A19"/>
    <w:rsid w:val="00F02DE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BEE8756"/>
  <w15:chartTrackingRefBased/>
  <w15:docId w15:val="{57A25C28-17E9-4AF0-AA11-098C73F5E32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Default">
    <w:name w:val="Default"/>
    <w:rsid w:val="00916DDF"/>
    <w:pPr>
      <w:autoSpaceDE w:val="0"/>
      <w:autoSpaceDN w:val="0"/>
      <w:adjustRightInd w:val="0"/>
      <w:spacing w:after="0" w:line="240" w:lineRule="auto"/>
    </w:pPr>
    <w:rPr>
      <w:rFonts w:ascii="Bernard MT Condensed" w:hAnsi="Bernard MT Condensed" w:cs="Bernard MT Condensed"/>
      <w:color w:val="000000"/>
      <w:sz w:val="24"/>
      <w:szCs w:val="24"/>
    </w:rPr>
  </w:style>
  <w:style w:type="table" w:styleId="TableGrid">
    <w:name w:val="Table Grid"/>
    <w:basedOn w:val="TableNormal"/>
    <w:uiPriority w:val="39"/>
    <w:rsid w:val="00916DDF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48</TotalTime>
  <Pages>7</Pages>
  <Words>842</Words>
  <Characters>4800</Characters>
  <Application>Microsoft Office Word</Application>
  <DocSecurity>0</DocSecurity>
  <Lines>40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63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ampath talluri</dc:creator>
  <cp:keywords/>
  <dc:description/>
  <cp:lastModifiedBy>sampath talluri</cp:lastModifiedBy>
  <cp:revision>4</cp:revision>
  <dcterms:created xsi:type="dcterms:W3CDTF">2019-09-19T16:46:00Z</dcterms:created>
  <dcterms:modified xsi:type="dcterms:W3CDTF">2019-09-20T01:53:00Z</dcterms:modified>
</cp:coreProperties>
</file>